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FD0FE" w14:textId="77777777" w:rsidR="00473DF1" w:rsidRPr="00BF6470" w:rsidRDefault="00473DF1" w:rsidP="00D812CD">
      <w:pPr>
        <w:spacing w:line="240" w:lineRule="auto"/>
        <w:rPr>
          <w:sz w:val="28"/>
          <w:szCs w:val="28"/>
          <w:lang w:val="en-US"/>
        </w:rPr>
      </w:pPr>
    </w:p>
    <w:p w14:paraId="7A30DD69" w14:textId="49D0EC46" w:rsidR="00714EE1" w:rsidRDefault="00EE2D21">
      <w:pPr>
        <w:spacing w:line="264" w:lineRule="auto"/>
        <w:jc w:val="center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AEGIS </w:t>
      </w:r>
      <w:r w:rsidR="00931953">
        <w:rPr>
          <w:sz w:val="28"/>
          <w:szCs w:val="28"/>
          <w:lang w:val="en-GB"/>
        </w:rPr>
        <w:t>Summer School</w:t>
      </w:r>
      <w:r>
        <w:rPr>
          <w:sz w:val="28"/>
          <w:szCs w:val="28"/>
          <w:lang w:val="en-GB"/>
        </w:rPr>
        <w:t>,</w:t>
      </w:r>
      <w:r w:rsidR="00931953">
        <w:rPr>
          <w:sz w:val="28"/>
          <w:szCs w:val="28"/>
          <w:lang w:val="en-GB"/>
        </w:rPr>
        <w:t xml:space="preserve"> </w:t>
      </w:r>
      <w:r>
        <w:rPr>
          <w:sz w:val="28"/>
          <w:szCs w:val="28"/>
          <w:lang w:val="en-GB"/>
        </w:rPr>
        <w:t xml:space="preserve">Cagliari </w:t>
      </w:r>
      <w:r w:rsidR="00931953">
        <w:rPr>
          <w:sz w:val="28"/>
          <w:szCs w:val="28"/>
          <w:lang w:val="en-GB"/>
        </w:rPr>
        <w:t>202</w:t>
      </w:r>
      <w:r w:rsidR="009A2FF1">
        <w:rPr>
          <w:sz w:val="28"/>
          <w:szCs w:val="28"/>
          <w:lang w:val="en-GB"/>
        </w:rPr>
        <w:t>4</w:t>
      </w:r>
    </w:p>
    <w:p w14:paraId="3FAAEC52" w14:textId="77777777" w:rsidR="00714EE1" w:rsidRDefault="00931953">
      <w:pPr>
        <w:spacing w:line="264" w:lineRule="auto"/>
        <w:jc w:val="center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Application form</w:t>
      </w:r>
    </w:p>
    <w:p w14:paraId="1B38E447" w14:textId="77777777" w:rsidR="00714EE1" w:rsidRDefault="00714EE1">
      <w:pPr>
        <w:spacing w:line="264" w:lineRule="auto"/>
        <w:jc w:val="center"/>
        <w:rPr>
          <w:lang w:val="en-GB"/>
        </w:rPr>
      </w:pPr>
    </w:p>
    <w:tbl>
      <w:tblPr>
        <w:tblW w:w="1034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08"/>
        <w:gridCol w:w="3597"/>
        <w:gridCol w:w="2444"/>
      </w:tblGrid>
      <w:tr w:rsidR="00714EE1" w14:paraId="772DCE63" w14:textId="77777777" w:rsidTr="00EE2D21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A2D24" w14:textId="77777777" w:rsidR="00714EE1" w:rsidRDefault="00931953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First name</w:t>
            </w:r>
          </w:p>
        </w:tc>
        <w:tc>
          <w:tcPr>
            <w:tcW w:w="6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2A481" w14:textId="77777777" w:rsidR="00714EE1" w:rsidRDefault="00714EE1">
            <w:pPr>
              <w:spacing w:before="60" w:after="60"/>
              <w:rPr>
                <w:lang w:val="en-GB"/>
              </w:rPr>
            </w:pPr>
          </w:p>
        </w:tc>
      </w:tr>
      <w:tr w:rsidR="00714EE1" w14:paraId="5711487D" w14:textId="77777777" w:rsidTr="00EE2D21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3B0E4" w14:textId="77777777" w:rsidR="00714EE1" w:rsidRDefault="00931953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Family name</w:t>
            </w:r>
          </w:p>
        </w:tc>
        <w:tc>
          <w:tcPr>
            <w:tcW w:w="6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5D74C" w14:textId="77777777" w:rsidR="00714EE1" w:rsidRDefault="00714EE1">
            <w:pPr>
              <w:spacing w:before="60" w:after="60"/>
              <w:rPr>
                <w:lang w:val="en-GB"/>
              </w:rPr>
            </w:pPr>
          </w:p>
        </w:tc>
      </w:tr>
      <w:tr w:rsidR="00714EE1" w14:paraId="22E812A9" w14:textId="77777777" w:rsidTr="00EE2D21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6C0FF" w14:textId="77F5BC80" w:rsidR="00714EE1" w:rsidRDefault="00EE2D21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E</w:t>
            </w:r>
            <w:r w:rsidR="00931953">
              <w:rPr>
                <w:lang w:val="en-GB"/>
              </w:rPr>
              <w:t>-mail address</w:t>
            </w:r>
          </w:p>
        </w:tc>
        <w:tc>
          <w:tcPr>
            <w:tcW w:w="6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6CB74" w14:textId="77777777" w:rsidR="00714EE1" w:rsidRDefault="00714EE1">
            <w:pPr>
              <w:spacing w:before="60" w:after="60"/>
              <w:rPr>
                <w:lang w:val="en-GB"/>
              </w:rPr>
            </w:pPr>
          </w:p>
        </w:tc>
      </w:tr>
      <w:tr w:rsidR="00714EE1" w14:paraId="0C695B6D" w14:textId="77777777" w:rsidTr="00EE2D21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09810" w14:textId="77777777" w:rsidR="00714EE1" w:rsidRDefault="00931953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Date and Place of Birth</w:t>
            </w:r>
          </w:p>
        </w:tc>
        <w:tc>
          <w:tcPr>
            <w:tcW w:w="3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68045" w14:textId="77777777" w:rsidR="00714EE1" w:rsidRDefault="00714EE1">
            <w:pPr>
              <w:spacing w:before="60" w:after="60"/>
              <w:rPr>
                <w:lang w:val="en-GB"/>
              </w:rPr>
            </w:pPr>
          </w:p>
        </w:tc>
        <w:tc>
          <w:tcPr>
            <w:tcW w:w="2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3A477" w14:textId="77777777" w:rsidR="00714EE1" w:rsidRDefault="00931953">
            <w:pPr>
              <w:spacing w:after="60"/>
              <w:rPr>
                <w:lang w:val="en-GB"/>
              </w:rPr>
            </w:pPr>
            <w:r>
              <w:rPr>
                <w:noProof/>
                <w:lang w:val="fr-CA" w:eastAsia="fr-CA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1209259" wp14:editId="099B4BA2">
                      <wp:simplePos x="0" y="0"/>
                      <wp:positionH relativeFrom="column">
                        <wp:posOffset>780415</wp:posOffset>
                      </wp:positionH>
                      <wp:positionV relativeFrom="paragraph">
                        <wp:posOffset>26670</wp:posOffset>
                      </wp:positionV>
                      <wp:extent cx="207645" cy="179705"/>
                      <wp:effectExtent l="6350" t="6350" r="40005" b="42545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 bwMode="auto">
                              <a:xfrm>
                                <a:off x="0" y="0"/>
                                <a:ext cx="207645" cy="179705"/>
                              </a:xfrm>
                              <a:prstGeom prst="rect">
                                <a:avLst/>
                              </a:prstGeom>
                              <a:gradFill rotWithShape="0">
                                <a:gsLst>
                                  <a:gs pos="0">
                                    <a:srgbClr val="FFFFFF"/>
                                  </a:gs>
                                  <a:gs pos="100000">
                                    <a:srgbClr val="D6E3BC"/>
                                  </a:gs>
                                </a:gsLst>
                                <a:lin ang="5400000" scaled="1"/>
                              </a:gradFill>
                              <a:ln w="12700">
                                <a:solidFill>
                                  <a:srgbClr val="C2D69B"/>
                                </a:solidFill>
                                <a:miter lim="800000"/>
                              </a:ln>
                              <a:effectLst>
                                <a:outerShdw dist="28398" dir="3806097" algn="ctr" rotWithShape="0">
                                  <a:srgbClr val="4E6128">
                                    <a:alpha val="50000"/>
                                  </a:srgbClr>
                                </a:outerShdw>
                              </a:effectLst>
                            </wps:spPr>
                            <wps:txbx>
                              <w:txbxContent>
                                <w:p w14:paraId="2B3FE17B" w14:textId="77777777" w:rsidR="00714EE1" w:rsidRDefault="00714EE1">
                                  <w:pPr>
                                    <w:rPr>
                                      <w:rFonts w:ascii="Calibri" w:hAnsi="Calibri"/>
                                      <w:vertAlign w:val="superscrip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7120925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3" o:spid="_x0000_s1026" type="#_x0000_t202" style="position:absolute;margin-left:61.45pt;margin-top:2.1pt;width:16.35pt;height:14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" strokecolor="#c2d69b" strokeweight="1pt">
                      <v:fill color2="#d6e3bc" focus="100%" type="gradient"/>
                      <v:shadow on="t" color="#4e6128" opacity=".5" offset="1pt"/>
                      <v:textbox>
                        <w:txbxContent>
                          <w:p w14:paraId="2B3FE17B" w14:textId="77777777" w:rsidR="00714EE1" w:rsidRDefault="00714EE1">
                            <w:pPr>
                              <w:rPr>
                                <w:rFonts w:ascii="Calibri" w:hAnsi="Calibri"/>
                                <w:vertAlign w:val="superscrip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fr-CA" w:eastAsia="fr-CA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5B13D86" wp14:editId="1B9215F3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26670</wp:posOffset>
                      </wp:positionV>
                      <wp:extent cx="207645" cy="179705"/>
                      <wp:effectExtent l="6350" t="6350" r="40005" b="42545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 bwMode="auto">
                              <a:xfrm>
                                <a:off x="0" y="0"/>
                                <a:ext cx="207645" cy="179705"/>
                              </a:xfrm>
                              <a:prstGeom prst="rect">
                                <a:avLst/>
                              </a:prstGeom>
                              <a:gradFill rotWithShape="0">
                                <a:gsLst>
                                  <a:gs pos="0">
                                    <a:srgbClr val="FFFFFF"/>
                                  </a:gs>
                                  <a:gs pos="100000">
                                    <a:srgbClr val="D6E3BC"/>
                                  </a:gs>
                                </a:gsLst>
                                <a:lin ang="5400000" scaled="1"/>
                              </a:gradFill>
                              <a:ln w="12700">
                                <a:solidFill>
                                  <a:srgbClr val="C2D69B"/>
                                </a:solidFill>
                                <a:miter lim="800000"/>
                              </a:ln>
                              <a:effectLst>
                                <a:outerShdw dist="28398" dir="3806097" algn="ctr" rotWithShape="0">
                                  <a:srgbClr val="4E6128">
                                    <a:alpha val="50000"/>
                                  </a:srgbClr>
                                </a:outerShdw>
                              </a:effectLst>
                            </wps:spPr>
                            <wps:txbx>
                              <w:txbxContent>
                                <w:p w14:paraId="14AF972B" w14:textId="77777777" w:rsidR="00714EE1" w:rsidRDefault="00714EE1">
                                  <w:pPr>
                                    <w:rPr>
                                      <w:rFonts w:ascii="Calibri" w:hAnsi="Calibri"/>
                                      <w:vertAlign w:val="superscrip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5B13D86" id="Text Box 12" o:spid="_x0000_s1027" type="#_x0000_t202" style="position:absolute;margin-left:21.25pt;margin-top:2.1pt;width:16.35pt;height:14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" strokecolor="#c2d69b" strokeweight="1pt">
                      <v:fill color2="#d6e3bc" focus="100%" type="gradient"/>
                      <v:shadow on="t" color="#4e6128" opacity=".5" offset="1pt"/>
                      <v:textbox>
                        <w:txbxContent>
                          <w:p w14:paraId="14AF972B" w14:textId="77777777" w:rsidR="00714EE1" w:rsidRDefault="00714EE1">
                            <w:pPr>
                              <w:rPr>
                                <w:rFonts w:ascii="Calibri" w:hAnsi="Calibri"/>
                                <w:vertAlign w:val="superscrip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lang w:val="en-GB"/>
              </w:rPr>
              <w:t xml:space="preserve"> M            F</w:t>
            </w:r>
          </w:p>
        </w:tc>
      </w:tr>
      <w:tr w:rsidR="00714EE1" w14:paraId="20596CDA" w14:textId="77777777" w:rsidTr="00EE2D21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5112E" w14:textId="77777777" w:rsidR="00714EE1" w:rsidRDefault="00931953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Citizenship</w:t>
            </w:r>
          </w:p>
        </w:tc>
        <w:tc>
          <w:tcPr>
            <w:tcW w:w="6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0EE79" w14:textId="77777777" w:rsidR="00714EE1" w:rsidRDefault="00714EE1">
            <w:pPr>
              <w:spacing w:before="60" w:after="60"/>
              <w:rPr>
                <w:lang w:val="en-GB"/>
              </w:rPr>
            </w:pPr>
          </w:p>
        </w:tc>
      </w:tr>
      <w:tr w:rsidR="00714EE1" w14:paraId="5A4B2733" w14:textId="77777777" w:rsidTr="00EE2D21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1B952" w14:textId="77777777" w:rsidR="00714EE1" w:rsidRDefault="00931953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Place of Residence</w:t>
            </w:r>
          </w:p>
        </w:tc>
        <w:tc>
          <w:tcPr>
            <w:tcW w:w="6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F3543" w14:textId="77777777" w:rsidR="00714EE1" w:rsidRDefault="00714EE1">
            <w:pPr>
              <w:spacing w:before="60" w:after="60"/>
              <w:rPr>
                <w:lang w:val="en-GB"/>
              </w:rPr>
            </w:pPr>
          </w:p>
        </w:tc>
      </w:tr>
      <w:tr w:rsidR="00714EE1" w14:paraId="5359E24A" w14:textId="77777777" w:rsidTr="00EE2D21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BC3E5" w14:textId="1CA27AAB" w:rsidR="00714EE1" w:rsidRDefault="00EE2D21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Do you have</w:t>
            </w:r>
            <w:r w:rsidR="00931953">
              <w:rPr>
                <w:lang w:val="en-GB"/>
              </w:rPr>
              <w:t xml:space="preserve"> a </w:t>
            </w:r>
            <w:proofErr w:type="spellStart"/>
            <w:r w:rsidR="00931953">
              <w:rPr>
                <w:lang w:val="en-GB"/>
              </w:rPr>
              <w:t>Shengen</w:t>
            </w:r>
            <w:proofErr w:type="spellEnd"/>
            <w:r w:rsidR="00931953">
              <w:rPr>
                <w:lang w:val="en-GB"/>
              </w:rPr>
              <w:t xml:space="preserve"> visa? (For </w:t>
            </w:r>
            <w:proofErr w:type="spellStart"/>
            <w:r w:rsidR="00931953">
              <w:rPr>
                <w:lang w:val="en-GB"/>
              </w:rPr>
              <w:t>non European</w:t>
            </w:r>
            <w:proofErr w:type="spellEnd"/>
            <w:r w:rsidR="00931953">
              <w:rPr>
                <w:lang w:val="en-GB"/>
              </w:rPr>
              <w:t xml:space="preserve"> students)</w:t>
            </w:r>
          </w:p>
        </w:tc>
        <w:tc>
          <w:tcPr>
            <w:tcW w:w="6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6DF09" w14:textId="77777777" w:rsidR="00714EE1" w:rsidRDefault="00931953">
            <w:pPr>
              <w:widowControl w:val="0"/>
              <w:rPr>
                <w:lang w:val="en-GB"/>
              </w:rPr>
            </w:pPr>
            <w:r>
              <w:rPr>
                <w:noProof/>
                <w:lang w:val="fr-CA" w:eastAsia="fr-CA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E60BDB4" wp14:editId="705A8598">
                      <wp:simplePos x="0" y="0"/>
                      <wp:positionH relativeFrom="column">
                        <wp:posOffset>582930</wp:posOffset>
                      </wp:positionH>
                      <wp:positionV relativeFrom="paragraph">
                        <wp:posOffset>177800</wp:posOffset>
                      </wp:positionV>
                      <wp:extent cx="207645" cy="179705"/>
                      <wp:effectExtent l="6350" t="6350" r="40005" b="42545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 bwMode="auto">
                              <a:xfrm>
                                <a:off x="0" y="0"/>
                                <a:ext cx="207645" cy="179705"/>
                              </a:xfrm>
                              <a:prstGeom prst="rect">
                                <a:avLst/>
                              </a:prstGeom>
                              <a:gradFill rotWithShape="0">
                                <a:gsLst>
                                  <a:gs pos="0">
                                    <a:srgbClr val="FFFFFF"/>
                                  </a:gs>
                                  <a:gs pos="100000">
                                    <a:srgbClr val="D6E3BC"/>
                                  </a:gs>
                                </a:gsLst>
                                <a:lin ang="5400000" scaled="1"/>
                              </a:gradFill>
                              <a:ln w="12700">
                                <a:solidFill>
                                  <a:srgbClr val="C2D69B"/>
                                </a:solidFill>
                                <a:miter lim="800000"/>
                              </a:ln>
                              <a:effectLst>
                                <a:outerShdw dist="28398" dir="3806097" algn="ctr" rotWithShape="0">
                                  <a:srgbClr val="4E6128">
                                    <a:alpha val="50000"/>
                                  </a:srgbClr>
                                </a:outerShdw>
                              </a:effectLst>
                            </wps:spPr>
                            <wps:txbx>
                              <w:txbxContent>
                                <w:p w14:paraId="543CF556" w14:textId="77777777" w:rsidR="00714EE1" w:rsidRDefault="00714EE1">
                                  <w:pPr>
                                    <w:rPr>
                                      <w:rFonts w:ascii="Calibri" w:hAnsi="Calibri"/>
                                      <w:vertAlign w:val="superscrip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E60BDB4" id="Text Box 11" o:spid="_x0000_s1028" type="#_x0000_t202" style="position:absolute;margin-left:45.9pt;margin-top:14pt;width:16.35pt;height:14.1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" strokecolor="#c2d69b" strokeweight="1pt">
                      <v:fill color2="#d6e3bc" focus="100%" type="gradient"/>
                      <v:shadow on="t" color="#4e6128" opacity=".5" offset="1pt"/>
                      <v:textbox>
                        <w:txbxContent>
                          <w:p w14:paraId="543CF556" w14:textId="77777777" w:rsidR="00714EE1" w:rsidRDefault="00714EE1">
                            <w:pPr>
                              <w:rPr>
                                <w:rFonts w:ascii="Calibri" w:hAnsi="Calibri"/>
                                <w:vertAlign w:val="superscrip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fr-CA" w:eastAsia="fr-CA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BC404F0" wp14:editId="09FE5A9C">
                      <wp:simplePos x="0" y="0"/>
                      <wp:positionH relativeFrom="column">
                        <wp:posOffset>2553970</wp:posOffset>
                      </wp:positionH>
                      <wp:positionV relativeFrom="paragraph">
                        <wp:posOffset>173990</wp:posOffset>
                      </wp:positionV>
                      <wp:extent cx="207645" cy="179705"/>
                      <wp:effectExtent l="6350" t="6350" r="40005" b="42545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 bwMode="auto">
                              <a:xfrm>
                                <a:off x="0" y="0"/>
                                <a:ext cx="207645" cy="179705"/>
                              </a:xfrm>
                              <a:prstGeom prst="rect">
                                <a:avLst/>
                              </a:prstGeom>
                              <a:gradFill rotWithShape="0">
                                <a:gsLst>
                                  <a:gs pos="0">
                                    <a:srgbClr val="FFFFFF"/>
                                  </a:gs>
                                  <a:gs pos="100000">
                                    <a:srgbClr val="D6E3BC"/>
                                  </a:gs>
                                </a:gsLst>
                                <a:lin ang="5400000" scaled="1"/>
                              </a:gradFill>
                              <a:ln w="12700">
                                <a:solidFill>
                                  <a:srgbClr val="C2D69B"/>
                                </a:solidFill>
                                <a:miter lim="800000"/>
                              </a:ln>
                              <a:effectLst>
                                <a:outerShdw dist="28398" dir="3806097" algn="ctr" rotWithShape="0">
                                  <a:srgbClr val="4E6128">
                                    <a:alpha val="50000"/>
                                  </a:srgbClr>
                                </a:outerShdw>
                              </a:effectLst>
                            </wps:spPr>
                            <wps:txbx>
                              <w:txbxContent>
                                <w:p w14:paraId="36712F13" w14:textId="77777777" w:rsidR="00714EE1" w:rsidRDefault="00714EE1">
                                  <w:pPr>
                                    <w:rPr>
                                      <w:rFonts w:ascii="Calibri" w:hAnsi="Calibri"/>
                                      <w:vertAlign w:val="superscrip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BC404F0" id="Text Box 10" o:spid="_x0000_s1029" type="#_x0000_t202" style="position:absolute;margin-left:201.1pt;margin-top:13.7pt;width:16.35pt;height:14.1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" strokecolor="#c2d69b" strokeweight="1pt">
                      <v:fill color2="#d6e3bc" focus="100%" type="gradient"/>
                      <v:shadow on="t" color="#4e6128" opacity=".5" offset="1pt"/>
                      <v:textbox>
                        <w:txbxContent>
                          <w:p w14:paraId="36712F13" w14:textId="77777777" w:rsidR="00714EE1" w:rsidRDefault="00714EE1">
                            <w:pPr>
                              <w:rPr>
                                <w:rFonts w:ascii="Calibri" w:hAnsi="Calibri"/>
                                <w:vertAlign w:val="superscrip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lang w:val="en-GB"/>
              </w:rPr>
              <w:t xml:space="preserve">                                                             </w:t>
            </w:r>
          </w:p>
          <w:p w14:paraId="74A75AF8" w14:textId="77777777" w:rsidR="00714EE1" w:rsidRDefault="00931953">
            <w:pPr>
              <w:rPr>
                <w:lang w:val="en-GB"/>
              </w:rPr>
            </w:pPr>
            <w:r>
              <w:rPr>
                <w:lang w:val="en-GB"/>
              </w:rPr>
              <w:t xml:space="preserve">       Yes                                                     No</w:t>
            </w:r>
          </w:p>
        </w:tc>
      </w:tr>
      <w:tr w:rsidR="00714EE1" w14:paraId="43CD6332" w14:textId="77777777" w:rsidTr="00EE2D21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F1E50" w14:textId="77777777" w:rsidR="00714EE1" w:rsidRDefault="00931953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Title of proposed paper</w:t>
            </w:r>
          </w:p>
          <w:p w14:paraId="3A4B1703" w14:textId="77777777" w:rsidR="00EE2D21" w:rsidRDefault="00EE2D21">
            <w:pPr>
              <w:spacing w:before="60" w:after="60"/>
              <w:rPr>
                <w:lang w:val="en-GB"/>
              </w:rPr>
            </w:pPr>
          </w:p>
        </w:tc>
        <w:tc>
          <w:tcPr>
            <w:tcW w:w="6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E97AB" w14:textId="77777777" w:rsidR="00714EE1" w:rsidRDefault="00714EE1">
            <w:pPr>
              <w:spacing w:before="60" w:after="60"/>
              <w:rPr>
                <w:lang w:val="en-GB"/>
              </w:rPr>
            </w:pPr>
          </w:p>
        </w:tc>
      </w:tr>
      <w:tr w:rsidR="00714EE1" w:rsidRPr="007E3310" w14:paraId="033C04D3" w14:textId="77777777" w:rsidTr="00EE2D21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FE758" w14:textId="77777777" w:rsidR="00EE2D21" w:rsidRDefault="00931953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Title or topic of the PhD Thesis</w:t>
            </w:r>
          </w:p>
          <w:p w14:paraId="39635A8B" w14:textId="62BAEDC1" w:rsidR="00714EE1" w:rsidRDefault="00931953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 xml:space="preserve"> </w:t>
            </w:r>
          </w:p>
        </w:tc>
        <w:tc>
          <w:tcPr>
            <w:tcW w:w="6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5571F" w14:textId="77777777" w:rsidR="00714EE1" w:rsidRDefault="00714EE1">
            <w:pPr>
              <w:spacing w:before="60" w:after="60"/>
              <w:rPr>
                <w:lang w:val="en-GB"/>
              </w:rPr>
            </w:pPr>
          </w:p>
        </w:tc>
      </w:tr>
      <w:tr w:rsidR="00714EE1" w14:paraId="6D832B86" w14:textId="77777777" w:rsidTr="00EE2D21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F1236" w14:textId="77777777" w:rsidR="00714EE1" w:rsidRDefault="00931953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University, Department, Town, Country</w:t>
            </w:r>
          </w:p>
          <w:p w14:paraId="3091CDD9" w14:textId="77777777" w:rsidR="00EE2D21" w:rsidRDefault="00EE2D21">
            <w:pPr>
              <w:spacing w:before="60" w:after="60"/>
              <w:rPr>
                <w:lang w:val="en-GB"/>
              </w:rPr>
            </w:pPr>
          </w:p>
        </w:tc>
        <w:tc>
          <w:tcPr>
            <w:tcW w:w="6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2C457" w14:textId="77777777" w:rsidR="00714EE1" w:rsidRDefault="00714EE1">
            <w:pPr>
              <w:spacing w:before="60" w:after="60"/>
              <w:rPr>
                <w:lang w:val="en-GB"/>
              </w:rPr>
            </w:pPr>
          </w:p>
        </w:tc>
      </w:tr>
      <w:tr w:rsidR="00714EE1" w:rsidRPr="007E3310" w14:paraId="02ED76EA" w14:textId="77777777" w:rsidTr="00EE2D21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99F6D" w14:textId="40788238" w:rsidR="00EE2D21" w:rsidRDefault="00931953" w:rsidP="00AA1A22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Name of the Supervisor(s)</w:t>
            </w:r>
          </w:p>
        </w:tc>
        <w:tc>
          <w:tcPr>
            <w:tcW w:w="6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5FA3B" w14:textId="77777777" w:rsidR="00714EE1" w:rsidRDefault="00714EE1">
            <w:pPr>
              <w:spacing w:before="60" w:after="60"/>
              <w:rPr>
                <w:lang w:val="en-GB"/>
              </w:rPr>
            </w:pPr>
          </w:p>
        </w:tc>
      </w:tr>
      <w:tr w:rsidR="00714EE1" w14:paraId="4DE1E197" w14:textId="77777777" w:rsidTr="00EE2D21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79B70" w14:textId="77777777" w:rsidR="00714EE1" w:rsidRDefault="00931953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 xml:space="preserve">Discipline(s) of study </w:t>
            </w:r>
          </w:p>
        </w:tc>
        <w:tc>
          <w:tcPr>
            <w:tcW w:w="6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30CE1" w14:textId="77777777" w:rsidR="00714EE1" w:rsidRDefault="00714EE1">
            <w:pPr>
              <w:spacing w:before="60" w:after="60"/>
              <w:rPr>
                <w:lang w:val="en-GB"/>
              </w:rPr>
            </w:pPr>
          </w:p>
        </w:tc>
      </w:tr>
      <w:tr w:rsidR="00714EE1" w:rsidRPr="007E3310" w14:paraId="3C4B80C2" w14:textId="77777777" w:rsidTr="00EE2D21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0D49F" w14:textId="77777777" w:rsidR="00714EE1" w:rsidRDefault="00931953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 xml:space="preserve">Dates and place of field work </w:t>
            </w:r>
          </w:p>
          <w:p w14:paraId="10E4E002" w14:textId="77777777" w:rsidR="00EE2D21" w:rsidRDefault="00EE2D21">
            <w:pPr>
              <w:spacing w:before="60" w:after="60"/>
              <w:rPr>
                <w:lang w:val="en-GB"/>
              </w:rPr>
            </w:pPr>
          </w:p>
        </w:tc>
        <w:tc>
          <w:tcPr>
            <w:tcW w:w="6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27050" w14:textId="77777777" w:rsidR="00714EE1" w:rsidRDefault="00714EE1">
            <w:pPr>
              <w:spacing w:before="60" w:after="60"/>
              <w:rPr>
                <w:lang w:val="en-GB"/>
              </w:rPr>
            </w:pPr>
          </w:p>
        </w:tc>
      </w:tr>
      <w:tr w:rsidR="00714EE1" w:rsidRPr="007E3310" w14:paraId="7AFEA57B" w14:textId="77777777" w:rsidTr="00EE2D21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76832" w14:textId="46A5063D" w:rsidR="00EE2D21" w:rsidRDefault="00931953" w:rsidP="00AA1A22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Field work to be done</w:t>
            </w:r>
            <w:r w:rsidR="00AA1A22">
              <w:rPr>
                <w:lang w:val="en-GB"/>
              </w:rPr>
              <w:t xml:space="preserve"> and when</w:t>
            </w:r>
          </w:p>
        </w:tc>
        <w:tc>
          <w:tcPr>
            <w:tcW w:w="6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51836" w14:textId="77777777" w:rsidR="00714EE1" w:rsidRDefault="00714EE1">
            <w:pPr>
              <w:spacing w:before="60" w:after="60"/>
              <w:rPr>
                <w:lang w:val="en-GB"/>
              </w:rPr>
            </w:pPr>
          </w:p>
        </w:tc>
      </w:tr>
      <w:tr w:rsidR="00714EE1" w14:paraId="08410FA9" w14:textId="77777777" w:rsidTr="00EE2D21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48D8C" w14:textId="77777777" w:rsidR="00714EE1" w:rsidRDefault="00931953">
            <w:pPr>
              <w:spacing w:before="120" w:after="60"/>
              <w:rPr>
                <w:lang w:val="en-GB"/>
              </w:rPr>
            </w:pPr>
            <w:r>
              <w:rPr>
                <w:lang w:val="en-GB"/>
              </w:rPr>
              <w:t xml:space="preserve">Language skills </w:t>
            </w:r>
          </w:p>
        </w:tc>
        <w:tc>
          <w:tcPr>
            <w:tcW w:w="6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7387C" w14:textId="77777777" w:rsidR="00714EE1" w:rsidRDefault="00931953">
            <w:pPr>
              <w:spacing w:after="60" w:line="480" w:lineRule="auto"/>
              <w:rPr>
                <w:lang w:val="en-GB"/>
              </w:rPr>
            </w:pPr>
            <w:r>
              <w:rPr>
                <w:noProof/>
                <w:sz w:val="28"/>
                <w:lang w:val="fr-CA" w:eastAsia="fr-CA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B86AF6E" wp14:editId="2904F29E">
                      <wp:simplePos x="0" y="0"/>
                      <wp:positionH relativeFrom="column">
                        <wp:posOffset>1104265</wp:posOffset>
                      </wp:positionH>
                      <wp:positionV relativeFrom="paragraph">
                        <wp:posOffset>40640</wp:posOffset>
                      </wp:positionV>
                      <wp:extent cx="207645" cy="179705"/>
                      <wp:effectExtent l="6350" t="6350" r="40005" b="42545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 bwMode="auto">
                              <a:xfrm>
                                <a:off x="0" y="0"/>
                                <a:ext cx="207645" cy="179705"/>
                              </a:xfrm>
                              <a:prstGeom prst="rect">
                                <a:avLst/>
                              </a:prstGeom>
                              <a:gradFill rotWithShape="0">
                                <a:gsLst>
                                  <a:gs pos="0">
                                    <a:srgbClr val="FFFFFF"/>
                                  </a:gs>
                                  <a:gs pos="100000">
                                    <a:srgbClr val="D6E3BC"/>
                                  </a:gs>
                                </a:gsLst>
                                <a:lin ang="5400000" scaled="1"/>
                              </a:gradFill>
                              <a:ln w="12700">
                                <a:solidFill>
                                  <a:srgbClr val="C2D69B"/>
                                </a:solidFill>
                                <a:miter lim="800000"/>
                              </a:ln>
                              <a:effectLst>
                                <a:outerShdw dist="28398" dir="3806097" algn="ctr" rotWithShape="0">
                                  <a:srgbClr val="4E6128">
                                    <a:alpha val="50000"/>
                                  </a:srgbClr>
                                </a:outerShdw>
                              </a:effectLst>
                            </wps:spPr>
                            <wps:txbx>
                              <w:txbxContent>
                                <w:p w14:paraId="42B08DAC" w14:textId="77777777" w:rsidR="00714EE1" w:rsidRDefault="00714EE1">
                                  <w:pPr>
                                    <w:rPr>
                                      <w:rFonts w:ascii="Calibri" w:hAnsi="Calibri"/>
                                      <w:vertAlign w:val="superscrip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B86AF6E" id="Text Box 7" o:spid="_x0000_s1030" type="#_x0000_t202" style="position:absolute;margin-left:86.95pt;margin-top:3.2pt;width:16.35pt;height:14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" strokecolor="#c2d69b" strokeweight="1pt">
                      <v:fill color2="#d6e3bc" focus="100%" type="gradient"/>
                      <v:shadow on="t" color="#4e6128" opacity=".5" offset="1pt"/>
                      <v:textbox>
                        <w:txbxContent>
                          <w:p w14:paraId="42B08DAC" w14:textId="77777777" w:rsidR="00714EE1" w:rsidRDefault="00714EE1">
                            <w:pPr>
                              <w:rPr>
                                <w:rFonts w:ascii="Calibri" w:hAnsi="Calibri"/>
                                <w:vertAlign w:val="superscrip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28"/>
                <w:lang w:val="fr-CA" w:eastAsia="fr-CA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DDC615A" wp14:editId="4A8F9E40">
                      <wp:simplePos x="0" y="0"/>
                      <wp:positionH relativeFrom="column">
                        <wp:posOffset>1845945</wp:posOffset>
                      </wp:positionH>
                      <wp:positionV relativeFrom="paragraph">
                        <wp:posOffset>40640</wp:posOffset>
                      </wp:positionV>
                      <wp:extent cx="207645" cy="179705"/>
                      <wp:effectExtent l="6350" t="6350" r="40005" b="42545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 bwMode="auto">
                              <a:xfrm>
                                <a:off x="0" y="0"/>
                                <a:ext cx="207645" cy="179705"/>
                              </a:xfrm>
                              <a:prstGeom prst="rect">
                                <a:avLst/>
                              </a:prstGeom>
                              <a:gradFill rotWithShape="0">
                                <a:gsLst>
                                  <a:gs pos="0">
                                    <a:srgbClr val="FFFFFF"/>
                                  </a:gs>
                                  <a:gs pos="100000">
                                    <a:srgbClr val="D6E3BC"/>
                                  </a:gs>
                                </a:gsLst>
                                <a:lin ang="5400000" scaled="1"/>
                              </a:gradFill>
                              <a:ln w="12700">
                                <a:solidFill>
                                  <a:srgbClr val="C2D69B"/>
                                </a:solidFill>
                                <a:miter lim="800000"/>
                              </a:ln>
                              <a:effectLst>
                                <a:outerShdw dist="28398" dir="3806097" algn="ctr" rotWithShape="0">
                                  <a:srgbClr val="4E6128">
                                    <a:alpha val="50000"/>
                                  </a:srgbClr>
                                </a:outerShdw>
                              </a:effectLst>
                            </wps:spPr>
                            <wps:txbx>
                              <w:txbxContent>
                                <w:p w14:paraId="189C793A" w14:textId="77777777" w:rsidR="00714EE1" w:rsidRDefault="00714EE1">
                                  <w:pPr>
                                    <w:rPr>
                                      <w:rFonts w:ascii="Calibri" w:hAnsi="Calibri"/>
                                      <w:vertAlign w:val="superscrip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DDC615A" id="Text Box 6" o:spid="_x0000_s1031" type="#_x0000_t202" style="position:absolute;margin-left:145.35pt;margin-top:3.2pt;width:16.35pt;height:14.1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" strokecolor="#c2d69b" strokeweight="1pt">
                      <v:fill color2="#d6e3bc" focus="100%" type="gradient"/>
                      <v:shadow on="t" color="#4e6128" opacity=".5" offset="1pt"/>
                      <v:textbox>
                        <w:txbxContent>
                          <w:p w14:paraId="189C793A" w14:textId="77777777" w:rsidR="00714EE1" w:rsidRDefault="00714EE1">
                            <w:pPr>
                              <w:rPr>
                                <w:rFonts w:ascii="Calibri" w:hAnsi="Calibri"/>
                                <w:vertAlign w:val="superscrip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28"/>
                <w:lang w:val="fr-CA" w:eastAsia="fr-CA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2B6CDF4" wp14:editId="3A07AECE">
                      <wp:simplePos x="0" y="0"/>
                      <wp:positionH relativeFrom="column">
                        <wp:posOffset>2647315</wp:posOffset>
                      </wp:positionH>
                      <wp:positionV relativeFrom="paragraph">
                        <wp:posOffset>40640</wp:posOffset>
                      </wp:positionV>
                      <wp:extent cx="207645" cy="179705"/>
                      <wp:effectExtent l="6350" t="6350" r="40005" b="42545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 bwMode="auto">
                              <a:xfrm>
                                <a:off x="0" y="0"/>
                                <a:ext cx="207645" cy="179705"/>
                              </a:xfrm>
                              <a:prstGeom prst="rect">
                                <a:avLst/>
                              </a:prstGeom>
                              <a:gradFill rotWithShape="0">
                                <a:gsLst>
                                  <a:gs pos="0">
                                    <a:srgbClr val="FFFFFF"/>
                                  </a:gs>
                                  <a:gs pos="100000">
                                    <a:srgbClr val="D6E3BC"/>
                                  </a:gs>
                                </a:gsLst>
                                <a:lin ang="5400000" scaled="1"/>
                              </a:gradFill>
                              <a:ln w="12700">
                                <a:solidFill>
                                  <a:srgbClr val="C2D69B"/>
                                </a:solidFill>
                                <a:miter lim="800000"/>
                              </a:ln>
                              <a:effectLst>
                                <a:outerShdw dist="28398" dir="3806097" algn="ctr" rotWithShape="0">
                                  <a:srgbClr val="4E6128">
                                    <a:alpha val="50000"/>
                                  </a:srgbClr>
                                </a:outerShdw>
                              </a:effectLst>
                            </wps:spPr>
                            <wps:txbx>
                              <w:txbxContent>
                                <w:p w14:paraId="412AFC49" w14:textId="77777777" w:rsidR="00714EE1" w:rsidRDefault="00714EE1">
                                  <w:pPr>
                                    <w:rPr>
                                      <w:rFonts w:ascii="Calibri" w:hAnsi="Calibri"/>
                                      <w:vertAlign w:val="superscrip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2B6CDF4" id="Text Box 5" o:spid="_x0000_s1032" type="#_x0000_t202" style="position:absolute;margin-left:208.45pt;margin-top:3.2pt;width:16.35pt;height:14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" strokecolor="#c2d69b" strokeweight="1pt">
                      <v:fill color2="#d6e3bc" focus="100%" type="gradient"/>
                      <v:shadow on="t" color="#4e6128" opacity=".5" offset="1pt"/>
                      <v:textbox>
                        <w:txbxContent>
                          <w:p w14:paraId="412AFC49" w14:textId="77777777" w:rsidR="00714EE1" w:rsidRDefault="00714EE1">
                            <w:pPr>
                              <w:rPr>
                                <w:rFonts w:ascii="Calibri" w:hAnsi="Calibri"/>
                                <w:vertAlign w:val="superscrip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lang w:val="en-GB"/>
              </w:rPr>
              <w:t>English</w:t>
            </w:r>
            <w:r>
              <w:rPr>
                <w:lang w:val="en-GB"/>
              </w:rPr>
              <w:tab/>
              <w:t xml:space="preserve"> very good </w:t>
            </w:r>
            <w:r>
              <w:rPr>
                <w:lang w:val="en-GB"/>
              </w:rPr>
              <w:tab/>
              <w:t xml:space="preserve">   </w:t>
            </w:r>
            <w:proofErr w:type="spellStart"/>
            <w:r>
              <w:rPr>
                <w:lang w:val="en-GB"/>
              </w:rPr>
              <w:t>good</w:t>
            </w:r>
            <w:proofErr w:type="spellEnd"/>
            <w:r>
              <w:rPr>
                <w:lang w:val="en-GB"/>
              </w:rPr>
              <w:tab/>
            </w:r>
            <w:r>
              <w:rPr>
                <w:lang w:val="en-GB"/>
              </w:rPr>
              <w:tab/>
              <w:t xml:space="preserve"> weak </w:t>
            </w:r>
          </w:p>
          <w:p w14:paraId="697EB400" w14:textId="77777777" w:rsidR="00714EE1" w:rsidRDefault="00931953">
            <w:pPr>
              <w:spacing w:before="120" w:after="60" w:line="480" w:lineRule="auto"/>
              <w:rPr>
                <w:lang w:val="en-GB"/>
              </w:rPr>
            </w:pPr>
            <w:r>
              <w:rPr>
                <w:noProof/>
                <w:sz w:val="28"/>
                <w:lang w:val="fr-CA" w:eastAsia="fr-CA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3C9F246" wp14:editId="05604552">
                      <wp:simplePos x="0" y="0"/>
                      <wp:positionH relativeFrom="column">
                        <wp:posOffset>2647315</wp:posOffset>
                      </wp:positionH>
                      <wp:positionV relativeFrom="paragraph">
                        <wp:posOffset>4445</wp:posOffset>
                      </wp:positionV>
                      <wp:extent cx="207645" cy="179705"/>
                      <wp:effectExtent l="6350" t="6350" r="40005" b="42545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 bwMode="auto">
                              <a:xfrm>
                                <a:off x="0" y="0"/>
                                <a:ext cx="207645" cy="179705"/>
                              </a:xfrm>
                              <a:prstGeom prst="rect">
                                <a:avLst/>
                              </a:prstGeom>
                              <a:gradFill rotWithShape="0">
                                <a:gsLst>
                                  <a:gs pos="0">
                                    <a:srgbClr val="FFFFFF"/>
                                  </a:gs>
                                  <a:gs pos="100000">
                                    <a:srgbClr val="D6E3BC"/>
                                  </a:gs>
                                </a:gsLst>
                                <a:lin ang="5400000" scaled="1"/>
                              </a:gradFill>
                              <a:ln w="12700">
                                <a:solidFill>
                                  <a:srgbClr val="C2D69B"/>
                                </a:solidFill>
                                <a:miter lim="800000"/>
                              </a:ln>
                              <a:effectLst>
                                <a:outerShdw dist="28398" dir="3806097" algn="ctr" rotWithShape="0">
                                  <a:srgbClr val="4E6128">
                                    <a:alpha val="50000"/>
                                  </a:srgbClr>
                                </a:outerShdw>
                              </a:effectLst>
                            </wps:spPr>
                            <wps:txbx>
                              <w:txbxContent>
                                <w:p w14:paraId="65D195BB" w14:textId="77777777" w:rsidR="00714EE1" w:rsidRDefault="00714EE1">
                                  <w:pPr>
                                    <w:rPr>
                                      <w:rFonts w:ascii="Calibri" w:hAnsi="Calibri"/>
                                      <w:vertAlign w:val="superscrip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3C9F246" id="Text Box 4" o:spid="_x0000_s1033" type="#_x0000_t202" style="position:absolute;margin-left:208.45pt;margin-top:.35pt;width:16.35pt;height:14.1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" strokecolor="#c2d69b" strokeweight="1pt">
                      <v:fill color2="#d6e3bc" focus="100%" type="gradient"/>
                      <v:shadow on="t" color="#4e6128" opacity=".5" offset="1pt"/>
                      <v:textbox>
                        <w:txbxContent>
                          <w:p w14:paraId="65D195BB" w14:textId="77777777" w:rsidR="00714EE1" w:rsidRDefault="00714EE1">
                            <w:pPr>
                              <w:rPr>
                                <w:rFonts w:ascii="Calibri" w:hAnsi="Calibri"/>
                                <w:vertAlign w:val="superscrip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28"/>
                <w:lang w:val="fr-CA" w:eastAsia="fr-CA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94FFEC1" wp14:editId="6CED1325">
                      <wp:simplePos x="0" y="0"/>
                      <wp:positionH relativeFrom="column">
                        <wp:posOffset>1104265</wp:posOffset>
                      </wp:positionH>
                      <wp:positionV relativeFrom="paragraph">
                        <wp:posOffset>4445</wp:posOffset>
                      </wp:positionV>
                      <wp:extent cx="207645" cy="179705"/>
                      <wp:effectExtent l="6350" t="6350" r="40005" b="42545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 bwMode="auto">
                              <a:xfrm>
                                <a:off x="0" y="0"/>
                                <a:ext cx="207645" cy="179705"/>
                              </a:xfrm>
                              <a:prstGeom prst="rect">
                                <a:avLst/>
                              </a:prstGeom>
                              <a:gradFill rotWithShape="0">
                                <a:gsLst>
                                  <a:gs pos="0">
                                    <a:srgbClr val="FFFFFF"/>
                                  </a:gs>
                                  <a:gs pos="100000">
                                    <a:srgbClr val="D6E3BC"/>
                                  </a:gs>
                                </a:gsLst>
                                <a:lin ang="5400000" scaled="1"/>
                              </a:gradFill>
                              <a:ln w="12700">
                                <a:solidFill>
                                  <a:srgbClr val="C2D69B"/>
                                </a:solidFill>
                                <a:miter lim="800000"/>
                              </a:ln>
                              <a:effectLst>
                                <a:outerShdw dist="28398" dir="3806097" algn="ctr" rotWithShape="0">
                                  <a:srgbClr val="4E6128">
                                    <a:alpha val="50000"/>
                                  </a:srgbClr>
                                </a:outerShdw>
                              </a:effectLst>
                            </wps:spPr>
                            <wps:txbx>
                              <w:txbxContent>
                                <w:p w14:paraId="62CBF0AB" w14:textId="77777777" w:rsidR="00714EE1" w:rsidRDefault="00714EE1">
                                  <w:pPr>
                                    <w:rPr>
                                      <w:rFonts w:ascii="Calibri" w:hAnsi="Calibri"/>
                                      <w:vertAlign w:val="superscrip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94FFEC1" id="Text Box 3" o:spid="_x0000_s1034" type="#_x0000_t202" style="position:absolute;margin-left:86.95pt;margin-top:.35pt;width:16.35pt;height:14.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" strokecolor="#c2d69b" strokeweight="1pt">
                      <v:fill color2="#d6e3bc" focus="100%" type="gradient"/>
                      <v:shadow on="t" color="#4e6128" opacity=".5" offset="1pt"/>
                      <v:textbox>
                        <w:txbxContent>
                          <w:p w14:paraId="62CBF0AB" w14:textId="77777777" w:rsidR="00714EE1" w:rsidRDefault="00714EE1">
                            <w:pPr>
                              <w:rPr>
                                <w:rFonts w:ascii="Calibri" w:hAnsi="Calibri"/>
                                <w:vertAlign w:val="superscrip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28"/>
                <w:lang w:val="fr-CA" w:eastAsia="fr-CA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E0454E5" wp14:editId="6739C91A">
                      <wp:simplePos x="0" y="0"/>
                      <wp:positionH relativeFrom="column">
                        <wp:posOffset>1845945</wp:posOffset>
                      </wp:positionH>
                      <wp:positionV relativeFrom="paragraph">
                        <wp:posOffset>4445</wp:posOffset>
                      </wp:positionV>
                      <wp:extent cx="207645" cy="179705"/>
                      <wp:effectExtent l="6350" t="6350" r="40005" b="42545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 bwMode="auto">
                              <a:xfrm>
                                <a:off x="0" y="0"/>
                                <a:ext cx="207645" cy="179705"/>
                              </a:xfrm>
                              <a:prstGeom prst="rect">
                                <a:avLst/>
                              </a:prstGeom>
                              <a:gradFill rotWithShape="0">
                                <a:gsLst>
                                  <a:gs pos="0">
                                    <a:srgbClr val="FFFFFF"/>
                                  </a:gs>
                                  <a:gs pos="100000">
                                    <a:srgbClr val="D6E3BC"/>
                                  </a:gs>
                                </a:gsLst>
                                <a:lin ang="5400000" scaled="1"/>
                              </a:gradFill>
                              <a:ln w="12700">
                                <a:solidFill>
                                  <a:srgbClr val="C2D69B"/>
                                </a:solidFill>
                                <a:miter lim="800000"/>
                              </a:ln>
                              <a:effectLst>
                                <a:outerShdw dist="28398" dir="3806097" algn="ctr" rotWithShape="0">
                                  <a:srgbClr val="4E6128">
                                    <a:alpha val="50000"/>
                                  </a:srgbClr>
                                </a:outerShdw>
                              </a:effectLst>
                            </wps:spPr>
                            <wps:txbx>
                              <w:txbxContent>
                                <w:p w14:paraId="61DB43BE" w14:textId="77777777" w:rsidR="00714EE1" w:rsidRDefault="00714EE1">
                                  <w:pPr>
                                    <w:rPr>
                                      <w:rFonts w:ascii="Calibri" w:hAnsi="Calibri"/>
                                      <w:vertAlign w:val="superscrip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E0454E5" id="Text Box 2" o:spid="_x0000_s1035" type="#_x0000_t202" style="position:absolute;margin-left:145.35pt;margin-top:.35pt;width:16.35pt;height:14.1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" strokecolor="#c2d69b" strokeweight="1pt">
                      <v:fill color2="#d6e3bc" focus="100%" type="gradient"/>
                      <v:shadow on="t" color="#4e6128" opacity=".5" offset="1pt"/>
                      <v:textbox>
                        <w:txbxContent>
                          <w:p w14:paraId="61DB43BE" w14:textId="77777777" w:rsidR="00714EE1" w:rsidRDefault="00714EE1">
                            <w:pPr>
                              <w:rPr>
                                <w:rFonts w:ascii="Calibri" w:hAnsi="Calibri"/>
                                <w:vertAlign w:val="superscrip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lang w:val="en-GB"/>
              </w:rPr>
              <w:t xml:space="preserve">French </w:t>
            </w:r>
            <w:r>
              <w:rPr>
                <w:lang w:val="en-GB"/>
              </w:rPr>
              <w:tab/>
              <w:t xml:space="preserve"> very good </w:t>
            </w:r>
            <w:r>
              <w:rPr>
                <w:lang w:val="en-GB"/>
              </w:rPr>
              <w:tab/>
              <w:t xml:space="preserve">   </w:t>
            </w:r>
            <w:proofErr w:type="spellStart"/>
            <w:r>
              <w:rPr>
                <w:lang w:val="en-GB"/>
              </w:rPr>
              <w:t>good</w:t>
            </w:r>
            <w:proofErr w:type="spellEnd"/>
            <w:r>
              <w:rPr>
                <w:lang w:val="en-GB"/>
              </w:rPr>
              <w:tab/>
            </w:r>
            <w:r>
              <w:rPr>
                <w:lang w:val="en-GB"/>
              </w:rPr>
              <w:tab/>
              <w:t xml:space="preserve"> weak  </w:t>
            </w:r>
          </w:p>
          <w:p w14:paraId="3CCC64BA" w14:textId="77777777" w:rsidR="00714EE1" w:rsidRDefault="00931953">
            <w:pPr>
              <w:spacing w:before="120" w:line="480" w:lineRule="auto"/>
              <w:rPr>
                <w:sz w:val="18"/>
                <w:lang w:val="en-GB"/>
              </w:rPr>
            </w:pPr>
            <w:r>
              <w:rPr>
                <w:lang w:val="en-US"/>
              </w:rPr>
              <w:t xml:space="preserve">Other:  </w:t>
            </w:r>
          </w:p>
        </w:tc>
      </w:tr>
      <w:tr w:rsidR="00714EE1" w:rsidRPr="00C00B2A" w14:paraId="2E68ECBC" w14:textId="77777777" w:rsidTr="00EE2D21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282F0" w14:textId="5BCAD05D" w:rsidR="00714EE1" w:rsidRDefault="00C00B2A">
            <w:pPr>
              <w:rPr>
                <w:lang w:val="en-GB"/>
              </w:rPr>
            </w:pPr>
            <w:r>
              <w:rPr>
                <w:lang w:val="en-GB"/>
              </w:rPr>
              <w:t>I</w:t>
            </w:r>
            <w:r w:rsidR="00931953">
              <w:rPr>
                <w:lang w:val="en-GB"/>
              </w:rPr>
              <w:t xml:space="preserve">s your </w:t>
            </w:r>
            <w:r>
              <w:rPr>
                <w:lang w:val="en-GB"/>
              </w:rPr>
              <w:t>Department/</w:t>
            </w:r>
            <w:r w:rsidR="00931953">
              <w:rPr>
                <w:lang w:val="en-GB"/>
              </w:rPr>
              <w:t xml:space="preserve">University, affiliated to an AEGIS Centre? If </w:t>
            </w:r>
            <w:r>
              <w:rPr>
                <w:lang w:val="en-GB"/>
              </w:rPr>
              <w:t>yes</w:t>
            </w:r>
            <w:r w:rsidR="00931953">
              <w:rPr>
                <w:lang w:val="en-GB"/>
              </w:rPr>
              <w:t>, which one?</w:t>
            </w:r>
          </w:p>
        </w:tc>
        <w:tc>
          <w:tcPr>
            <w:tcW w:w="6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60209" w14:textId="77777777" w:rsidR="00714EE1" w:rsidRDefault="00714EE1">
            <w:pPr>
              <w:rPr>
                <w:lang w:val="en-GB"/>
              </w:rPr>
            </w:pPr>
          </w:p>
        </w:tc>
      </w:tr>
      <w:tr w:rsidR="00714EE1" w:rsidRPr="007E3310" w14:paraId="650E2C22" w14:textId="77777777" w:rsidTr="00EE2D21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EBD7E" w14:textId="77777777" w:rsidR="00714EE1" w:rsidRDefault="00931953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Other remarks you find relevant for the organizers to know</w:t>
            </w:r>
          </w:p>
        </w:tc>
        <w:tc>
          <w:tcPr>
            <w:tcW w:w="6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85269" w14:textId="77777777" w:rsidR="00714EE1" w:rsidRDefault="00714EE1">
            <w:pPr>
              <w:spacing w:before="60" w:after="60"/>
              <w:rPr>
                <w:lang w:val="en-GB"/>
              </w:rPr>
            </w:pPr>
          </w:p>
        </w:tc>
      </w:tr>
      <w:tr w:rsidR="00714EE1" w:rsidRPr="007E3310" w14:paraId="0CDD2F49" w14:textId="77777777" w:rsidTr="00EE2D21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59117" w14:textId="77777777" w:rsidR="00714EE1" w:rsidRDefault="00931953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What do you expect to gain from your participation at CSS?</w:t>
            </w:r>
          </w:p>
          <w:p w14:paraId="6BBFF1B6" w14:textId="77777777" w:rsidR="00EE2D21" w:rsidRDefault="00EE2D21">
            <w:pPr>
              <w:spacing w:before="60" w:after="60"/>
              <w:rPr>
                <w:lang w:val="en-GB"/>
              </w:rPr>
            </w:pPr>
          </w:p>
        </w:tc>
        <w:tc>
          <w:tcPr>
            <w:tcW w:w="6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8B965" w14:textId="77777777" w:rsidR="00714EE1" w:rsidRDefault="00714EE1">
            <w:pPr>
              <w:spacing w:before="60" w:after="60"/>
              <w:rPr>
                <w:lang w:val="en-GB"/>
              </w:rPr>
            </w:pPr>
          </w:p>
        </w:tc>
      </w:tr>
      <w:tr w:rsidR="00714EE1" w:rsidRPr="00BF6470" w14:paraId="35580D2D" w14:textId="77777777" w:rsidTr="00EE2D21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BC3F6" w14:textId="7699D0A1" w:rsidR="00714EE1" w:rsidRDefault="00931953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 xml:space="preserve">Dietary </w:t>
            </w:r>
            <w:r w:rsidR="00EE2D21">
              <w:rPr>
                <w:lang w:val="en-GB"/>
              </w:rPr>
              <w:t>r</w:t>
            </w:r>
            <w:r>
              <w:rPr>
                <w:lang w:val="en-GB"/>
              </w:rPr>
              <w:t>equirements</w:t>
            </w:r>
          </w:p>
        </w:tc>
        <w:tc>
          <w:tcPr>
            <w:tcW w:w="6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96FEF" w14:textId="77777777" w:rsidR="00714EE1" w:rsidRDefault="00714EE1">
            <w:pPr>
              <w:spacing w:before="60" w:after="60"/>
              <w:rPr>
                <w:lang w:val="en-GB"/>
              </w:rPr>
            </w:pPr>
          </w:p>
        </w:tc>
      </w:tr>
    </w:tbl>
    <w:p w14:paraId="0DFE39D0" w14:textId="77777777" w:rsidR="00714EE1" w:rsidRDefault="00714EE1" w:rsidP="00EE2D21">
      <w:pPr>
        <w:spacing w:line="264" w:lineRule="auto"/>
        <w:jc w:val="both"/>
        <w:rPr>
          <w:sz w:val="24"/>
          <w:szCs w:val="24"/>
          <w:lang w:val="en-US"/>
        </w:rPr>
      </w:pPr>
    </w:p>
    <w:sectPr w:rsidR="00714EE1">
      <w:footerReference w:type="default" r:id="rId8"/>
      <w:pgSz w:w="11906" w:h="16838"/>
      <w:pgMar w:top="1134" w:right="1134" w:bottom="1616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2D1C93" w14:textId="77777777" w:rsidR="0056420C" w:rsidRDefault="0056420C">
      <w:pPr>
        <w:spacing w:line="240" w:lineRule="auto"/>
      </w:pPr>
      <w:r>
        <w:separator/>
      </w:r>
    </w:p>
  </w:endnote>
  <w:endnote w:type="continuationSeparator" w:id="0">
    <w:p w14:paraId="4FA13ED6" w14:textId="77777777" w:rsidR="0056420C" w:rsidRDefault="005642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D2D890" w14:textId="77777777" w:rsidR="00714EE1" w:rsidRDefault="00931953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332B8B">
      <w:rPr>
        <w:noProof/>
      </w:rPr>
      <w:t>1</w:t>
    </w:r>
    <w:r>
      <w:fldChar w:fldCharType="end"/>
    </w:r>
  </w:p>
  <w:p w14:paraId="42CAF789" w14:textId="77777777" w:rsidR="00714EE1" w:rsidRDefault="00714E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DE4A7" w14:textId="77777777" w:rsidR="0056420C" w:rsidRDefault="0056420C">
      <w:r>
        <w:separator/>
      </w:r>
    </w:p>
  </w:footnote>
  <w:footnote w:type="continuationSeparator" w:id="0">
    <w:p w14:paraId="3691A77A" w14:textId="77777777" w:rsidR="0056420C" w:rsidRDefault="005642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CD1C64"/>
    <w:multiLevelType w:val="multilevel"/>
    <w:tmpl w:val="75CD1C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1002982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wsjQ0sLAwNDQytbRQ0lEKTi0uzszPAykwrgUA6K0NLiwAAAA="/>
  </w:docVars>
  <w:rsids>
    <w:rsidRoot w:val="00824D8C"/>
    <w:rsid w:val="CE7320AF"/>
    <w:rsid w:val="D5F33ED0"/>
    <w:rsid w:val="000012AB"/>
    <w:rsid w:val="000012CA"/>
    <w:rsid w:val="00002208"/>
    <w:rsid w:val="00004C05"/>
    <w:rsid w:val="00005BE4"/>
    <w:rsid w:val="00005E02"/>
    <w:rsid w:val="0000741B"/>
    <w:rsid w:val="000104E3"/>
    <w:rsid w:val="000114F6"/>
    <w:rsid w:val="00012260"/>
    <w:rsid w:val="0001281C"/>
    <w:rsid w:val="00012DAB"/>
    <w:rsid w:val="000138C2"/>
    <w:rsid w:val="00014B3F"/>
    <w:rsid w:val="00014E60"/>
    <w:rsid w:val="00016554"/>
    <w:rsid w:val="0001780E"/>
    <w:rsid w:val="00021E55"/>
    <w:rsid w:val="00022FF1"/>
    <w:rsid w:val="00023AE8"/>
    <w:rsid w:val="00026A48"/>
    <w:rsid w:val="0003175C"/>
    <w:rsid w:val="00036AF9"/>
    <w:rsid w:val="00040C56"/>
    <w:rsid w:val="0004259B"/>
    <w:rsid w:val="00042B91"/>
    <w:rsid w:val="00042C23"/>
    <w:rsid w:val="00043C9A"/>
    <w:rsid w:val="00046A7F"/>
    <w:rsid w:val="00052061"/>
    <w:rsid w:val="00054B94"/>
    <w:rsid w:val="00054DA9"/>
    <w:rsid w:val="00055494"/>
    <w:rsid w:val="00055DA6"/>
    <w:rsid w:val="000608B1"/>
    <w:rsid w:val="00060EC8"/>
    <w:rsid w:val="00062BD6"/>
    <w:rsid w:val="0006458A"/>
    <w:rsid w:val="00066391"/>
    <w:rsid w:val="00066BBD"/>
    <w:rsid w:val="000672B6"/>
    <w:rsid w:val="00067A33"/>
    <w:rsid w:val="00070B7A"/>
    <w:rsid w:val="0007165E"/>
    <w:rsid w:val="00073082"/>
    <w:rsid w:val="000731CC"/>
    <w:rsid w:val="000745D3"/>
    <w:rsid w:val="000745DB"/>
    <w:rsid w:val="0007578B"/>
    <w:rsid w:val="00076438"/>
    <w:rsid w:val="00080634"/>
    <w:rsid w:val="000818FC"/>
    <w:rsid w:val="00083E27"/>
    <w:rsid w:val="000841D3"/>
    <w:rsid w:val="000845BF"/>
    <w:rsid w:val="00084612"/>
    <w:rsid w:val="0008667A"/>
    <w:rsid w:val="00086D9E"/>
    <w:rsid w:val="00090163"/>
    <w:rsid w:val="000923B5"/>
    <w:rsid w:val="0009323A"/>
    <w:rsid w:val="00095E62"/>
    <w:rsid w:val="000A0179"/>
    <w:rsid w:val="000A08B4"/>
    <w:rsid w:val="000A305F"/>
    <w:rsid w:val="000A4A9E"/>
    <w:rsid w:val="000A4DFC"/>
    <w:rsid w:val="000A64C6"/>
    <w:rsid w:val="000A7E5A"/>
    <w:rsid w:val="000B03E5"/>
    <w:rsid w:val="000B07C3"/>
    <w:rsid w:val="000B19BC"/>
    <w:rsid w:val="000B3749"/>
    <w:rsid w:val="000B69EE"/>
    <w:rsid w:val="000B7A67"/>
    <w:rsid w:val="000C0746"/>
    <w:rsid w:val="000C247F"/>
    <w:rsid w:val="000C32E4"/>
    <w:rsid w:val="000C4DFB"/>
    <w:rsid w:val="000C6E49"/>
    <w:rsid w:val="000C7CBE"/>
    <w:rsid w:val="000C7ECE"/>
    <w:rsid w:val="000D0A9E"/>
    <w:rsid w:val="000D1189"/>
    <w:rsid w:val="000D2522"/>
    <w:rsid w:val="000D3DEB"/>
    <w:rsid w:val="000D575C"/>
    <w:rsid w:val="000D6314"/>
    <w:rsid w:val="000D6708"/>
    <w:rsid w:val="000D7CD0"/>
    <w:rsid w:val="000E08C6"/>
    <w:rsid w:val="000E5E59"/>
    <w:rsid w:val="000E7401"/>
    <w:rsid w:val="000F4E39"/>
    <w:rsid w:val="000F5057"/>
    <w:rsid w:val="000F50EC"/>
    <w:rsid w:val="000F5CDD"/>
    <w:rsid w:val="000F5D77"/>
    <w:rsid w:val="001032D8"/>
    <w:rsid w:val="00105558"/>
    <w:rsid w:val="00105DA5"/>
    <w:rsid w:val="00106FF3"/>
    <w:rsid w:val="00107131"/>
    <w:rsid w:val="00107C8B"/>
    <w:rsid w:val="001107B4"/>
    <w:rsid w:val="00110E4A"/>
    <w:rsid w:val="00110E64"/>
    <w:rsid w:val="00111EEC"/>
    <w:rsid w:val="00112B85"/>
    <w:rsid w:val="00113718"/>
    <w:rsid w:val="00115B0A"/>
    <w:rsid w:val="00116E62"/>
    <w:rsid w:val="00117024"/>
    <w:rsid w:val="001213E7"/>
    <w:rsid w:val="00121D86"/>
    <w:rsid w:val="001222E9"/>
    <w:rsid w:val="00122A18"/>
    <w:rsid w:val="0012334B"/>
    <w:rsid w:val="00123FCF"/>
    <w:rsid w:val="001244CD"/>
    <w:rsid w:val="0012473A"/>
    <w:rsid w:val="00125F6E"/>
    <w:rsid w:val="00126D18"/>
    <w:rsid w:val="0013029D"/>
    <w:rsid w:val="00133011"/>
    <w:rsid w:val="001334C7"/>
    <w:rsid w:val="00133F19"/>
    <w:rsid w:val="00134E91"/>
    <w:rsid w:val="00134FB5"/>
    <w:rsid w:val="001352F7"/>
    <w:rsid w:val="001366E0"/>
    <w:rsid w:val="00137564"/>
    <w:rsid w:val="00137840"/>
    <w:rsid w:val="001413AA"/>
    <w:rsid w:val="001440E5"/>
    <w:rsid w:val="001458A9"/>
    <w:rsid w:val="00146FF1"/>
    <w:rsid w:val="00147199"/>
    <w:rsid w:val="00150C93"/>
    <w:rsid w:val="001519E5"/>
    <w:rsid w:val="00152309"/>
    <w:rsid w:val="00152508"/>
    <w:rsid w:val="00153D50"/>
    <w:rsid w:val="001541A3"/>
    <w:rsid w:val="0015635A"/>
    <w:rsid w:val="001613C8"/>
    <w:rsid w:val="001614B2"/>
    <w:rsid w:val="0016378E"/>
    <w:rsid w:val="00163D6F"/>
    <w:rsid w:val="00164038"/>
    <w:rsid w:val="001648BD"/>
    <w:rsid w:val="00166309"/>
    <w:rsid w:val="00172751"/>
    <w:rsid w:val="00172D2C"/>
    <w:rsid w:val="00172F7E"/>
    <w:rsid w:val="00173E9B"/>
    <w:rsid w:val="00174F83"/>
    <w:rsid w:val="001755D8"/>
    <w:rsid w:val="0017617C"/>
    <w:rsid w:val="001771BB"/>
    <w:rsid w:val="00177269"/>
    <w:rsid w:val="0017734A"/>
    <w:rsid w:val="001914AF"/>
    <w:rsid w:val="001926FE"/>
    <w:rsid w:val="00192B7C"/>
    <w:rsid w:val="00192C91"/>
    <w:rsid w:val="00193C0B"/>
    <w:rsid w:val="001A0FD3"/>
    <w:rsid w:val="001A1B90"/>
    <w:rsid w:val="001A3423"/>
    <w:rsid w:val="001B01C3"/>
    <w:rsid w:val="001B3726"/>
    <w:rsid w:val="001B43ED"/>
    <w:rsid w:val="001B4970"/>
    <w:rsid w:val="001B5B6F"/>
    <w:rsid w:val="001B7411"/>
    <w:rsid w:val="001C0D09"/>
    <w:rsid w:val="001C3691"/>
    <w:rsid w:val="001C3C67"/>
    <w:rsid w:val="001D0C19"/>
    <w:rsid w:val="001D364B"/>
    <w:rsid w:val="001D6BF8"/>
    <w:rsid w:val="001D7B62"/>
    <w:rsid w:val="001E171D"/>
    <w:rsid w:val="001E1760"/>
    <w:rsid w:val="001E17C2"/>
    <w:rsid w:val="001E1FFC"/>
    <w:rsid w:val="001E3EC7"/>
    <w:rsid w:val="001E4CCA"/>
    <w:rsid w:val="001E549F"/>
    <w:rsid w:val="001E63BD"/>
    <w:rsid w:val="001E7B38"/>
    <w:rsid w:val="001F21C5"/>
    <w:rsid w:val="001F4355"/>
    <w:rsid w:val="001F4418"/>
    <w:rsid w:val="001F5094"/>
    <w:rsid w:val="001F5D11"/>
    <w:rsid w:val="001F6872"/>
    <w:rsid w:val="002022F0"/>
    <w:rsid w:val="00204B91"/>
    <w:rsid w:val="00204E90"/>
    <w:rsid w:val="002053F2"/>
    <w:rsid w:val="00211484"/>
    <w:rsid w:val="002117BF"/>
    <w:rsid w:val="0021577F"/>
    <w:rsid w:val="002162DA"/>
    <w:rsid w:val="0021636D"/>
    <w:rsid w:val="002165B0"/>
    <w:rsid w:val="00217F33"/>
    <w:rsid w:val="00221483"/>
    <w:rsid w:val="0022178D"/>
    <w:rsid w:val="00224C01"/>
    <w:rsid w:val="00226C8E"/>
    <w:rsid w:val="0022766D"/>
    <w:rsid w:val="00231248"/>
    <w:rsid w:val="00231501"/>
    <w:rsid w:val="002338AE"/>
    <w:rsid w:val="00235C64"/>
    <w:rsid w:val="00236F73"/>
    <w:rsid w:val="00237B83"/>
    <w:rsid w:val="002405F2"/>
    <w:rsid w:val="00240791"/>
    <w:rsid w:val="002432E1"/>
    <w:rsid w:val="00244EB8"/>
    <w:rsid w:val="002451F7"/>
    <w:rsid w:val="00247508"/>
    <w:rsid w:val="00247C6A"/>
    <w:rsid w:val="00252BC9"/>
    <w:rsid w:val="00252D00"/>
    <w:rsid w:val="002540D3"/>
    <w:rsid w:val="00255A4D"/>
    <w:rsid w:val="00255A89"/>
    <w:rsid w:val="00256E54"/>
    <w:rsid w:val="002635B3"/>
    <w:rsid w:val="00263CEB"/>
    <w:rsid w:val="002641C7"/>
    <w:rsid w:val="00264E45"/>
    <w:rsid w:val="0026559F"/>
    <w:rsid w:val="00266CE2"/>
    <w:rsid w:val="0027382D"/>
    <w:rsid w:val="002738FF"/>
    <w:rsid w:val="00273AF3"/>
    <w:rsid w:val="00274889"/>
    <w:rsid w:val="00274BB0"/>
    <w:rsid w:val="00275037"/>
    <w:rsid w:val="0027526D"/>
    <w:rsid w:val="0027598A"/>
    <w:rsid w:val="00276D54"/>
    <w:rsid w:val="00280644"/>
    <w:rsid w:val="00280E31"/>
    <w:rsid w:val="0028184B"/>
    <w:rsid w:val="00284FC4"/>
    <w:rsid w:val="00285BFF"/>
    <w:rsid w:val="00292092"/>
    <w:rsid w:val="00292B70"/>
    <w:rsid w:val="00292F2F"/>
    <w:rsid w:val="002A0326"/>
    <w:rsid w:val="002A19A8"/>
    <w:rsid w:val="002A2557"/>
    <w:rsid w:val="002A2C83"/>
    <w:rsid w:val="002A365C"/>
    <w:rsid w:val="002A5CDA"/>
    <w:rsid w:val="002A60EE"/>
    <w:rsid w:val="002A67D3"/>
    <w:rsid w:val="002B09E6"/>
    <w:rsid w:val="002B0E54"/>
    <w:rsid w:val="002B12F7"/>
    <w:rsid w:val="002B35F5"/>
    <w:rsid w:val="002B56CB"/>
    <w:rsid w:val="002B62B5"/>
    <w:rsid w:val="002B71A8"/>
    <w:rsid w:val="002B7C40"/>
    <w:rsid w:val="002C1E54"/>
    <w:rsid w:val="002C3F14"/>
    <w:rsid w:val="002C44BC"/>
    <w:rsid w:val="002C5DE1"/>
    <w:rsid w:val="002C658E"/>
    <w:rsid w:val="002D3BAD"/>
    <w:rsid w:val="002D41C8"/>
    <w:rsid w:val="002E08C8"/>
    <w:rsid w:val="002E090B"/>
    <w:rsid w:val="002E1BFD"/>
    <w:rsid w:val="002E2073"/>
    <w:rsid w:val="002E28C7"/>
    <w:rsid w:val="002E4CCF"/>
    <w:rsid w:val="002E59F1"/>
    <w:rsid w:val="002E5BE1"/>
    <w:rsid w:val="002E773F"/>
    <w:rsid w:val="002F0181"/>
    <w:rsid w:val="002F0F37"/>
    <w:rsid w:val="002F41ED"/>
    <w:rsid w:val="002F6BFB"/>
    <w:rsid w:val="002F76F3"/>
    <w:rsid w:val="002F7821"/>
    <w:rsid w:val="00301936"/>
    <w:rsid w:val="00304EFA"/>
    <w:rsid w:val="003060CA"/>
    <w:rsid w:val="00306648"/>
    <w:rsid w:val="00307C01"/>
    <w:rsid w:val="00311781"/>
    <w:rsid w:val="003173B6"/>
    <w:rsid w:val="00317E33"/>
    <w:rsid w:val="00320062"/>
    <w:rsid w:val="0032463E"/>
    <w:rsid w:val="00325C88"/>
    <w:rsid w:val="00325D2B"/>
    <w:rsid w:val="0032689C"/>
    <w:rsid w:val="0032797F"/>
    <w:rsid w:val="0033058B"/>
    <w:rsid w:val="003308E1"/>
    <w:rsid w:val="00332B8B"/>
    <w:rsid w:val="0033741E"/>
    <w:rsid w:val="00337D10"/>
    <w:rsid w:val="00343072"/>
    <w:rsid w:val="003436AF"/>
    <w:rsid w:val="00345017"/>
    <w:rsid w:val="00347830"/>
    <w:rsid w:val="003479C2"/>
    <w:rsid w:val="00351005"/>
    <w:rsid w:val="00353027"/>
    <w:rsid w:val="0035337F"/>
    <w:rsid w:val="00354829"/>
    <w:rsid w:val="0036055D"/>
    <w:rsid w:val="00360660"/>
    <w:rsid w:val="00360DB4"/>
    <w:rsid w:val="00361726"/>
    <w:rsid w:val="00364064"/>
    <w:rsid w:val="00366967"/>
    <w:rsid w:val="003676CD"/>
    <w:rsid w:val="00367FF0"/>
    <w:rsid w:val="00376298"/>
    <w:rsid w:val="00386341"/>
    <w:rsid w:val="00386937"/>
    <w:rsid w:val="00386B8B"/>
    <w:rsid w:val="00386C31"/>
    <w:rsid w:val="00391B32"/>
    <w:rsid w:val="00392A19"/>
    <w:rsid w:val="00393D1E"/>
    <w:rsid w:val="0039657E"/>
    <w:rsid w:val="00396A26"/>
    <w:rsid w:val="003A1F49"/>
    <w:rsid w:val="003A2245"/>
    <w:rsid w:val="003A2334"/>
    <w:rsid w:val="003A3772"/>
    <w:rsid w:val="003A5538"/>
    <w:rsid w:val="003A5E18"/>
    <w:rsid w:val="003B0EC3"/>
    <w:rsid w:val="003B13D6"/>
    <w:rsid w:val="003B4824"/>
    <w:rsid w:val="003B6F11"/>
    <w:rsid w:val="003C12F5"/>
    <w:rsid w:val="003C3A09"/>
    <w:rsid w:val="003C45A0"/>
    <w:rsid w:val="003C463C"/>
    <w:rsid w:val="003C5428"/>
    <w:rsid w:val="003C5F8D"/>
    <w:rsid w:val="003D0604"/>
    <w:rsid w:val="003D0F5A"/>
    <w:rsid w:val="003D1AEF"/>
    <w:rsid w:val="003D3FBF"/>
    <w:rsid w:val="003D54E0"/>
    <w:rsid w:val="003D5E54"/>
    <w:rsid w:val="003D7245"/>
    <w:rsid w:val="003D77B6"/>
    <w:rsid w:val="003E087D"/>
    <w:rsid w:val="003E29A2"/>
    <w:rsid w:val="003E33D6"/>
    <w:rsid w:val="003E3D25"/>
    <w:rsid w:val="003E45F0"/>
    <w:rsid w:val="003E4C97"/>
    <w:rsid w:val="003E5CD9"/>
    <w:rsid w:val="003F0454"/>
    <w:rsid w:val="003F0BAE"/>
    <w:rsid w:val="003F24BA"/>
    <w:rsid w:val="003F4F33"/>
    <w:rsid w:val="003F5854"/>
    <w:rsid w:val="003F688D"/>
    <w:rsid w:val="003F7CCF"/>
    <w:rsid w:val="003F7ED8"/>
    <w:rsid w:val="0040105D"/>
    <w:rsid w:val="0040206D"/>
    <w:rsid w:val="0040413B"/>
    <w:rsid w:val="004041B9"/>
    <w:rsid w:val="0040577F"/>
    <w:rsid w:val="00406D1A"/>
    <w:rsid w:val="00406F8D"/>
    <w:rsid w:val="00412BFA"/>
    <w:rsid w:val="00413E17"/>
    <w:rsid w:val="00415E7A"/>
    <w:rsid w:val="0042094A"/>
    <w:rsid w:val="00420D5B"/>
    <w:rsid w:val="00421EC6"/>
    <w:rsid w:val="00423179"/>
    <w:rsid w:val="00426691"/>
    <w:rsid w:val="0043126D"/>
    <w:rsid w:val="00431A6E"/>
    <w:rsid w:val="004320B6"/>
    <w:rsid w:val="00432CF6"/>
    <w:rsid w:val="00433633"/>
    <w:rsid w:val="004338AD"/>
    <w:rsid w:val="00433D13"/>
    <w:rsid w:val="00434EFC"/>
    <w:rsid w:val="00437702"/>
    <w:rsid w:val="004401FC"/>
    <w:rsid w:val="0044354D"/>
    <w:rsid w:val="00445387"/>
    <w:rsid w:val="00447CD7"/>
    <w:rsid w:val="0045249B"/>
    <w:rsid w:val="00452E71"/>
    <w:rsid w:val="00455E96"/>
    <w:rsid w:val="004577C5"/>
    <w:rsid w:val="00457BE0"/>
    <w:rsid w:val="00460679"/>
    <w:rsid w:val="00464424"/>
    <w:rsid w:val="00464C8F"/>
    <w:rsid w:val="0046528E"/>
    <w:rsid w:val="0046533C"/>
    <w:rsid w:val="0046558F"/>
    <w:rsid w:val="00466FD3"/>
    <w:rsid w:val="00467D45"/>
    <w:rsid w:val="004724B1"/>
    <w:rsid w:val="00472D09"/>
    <w:rsid w:val="0047314A"/>
    <w:rsid w:val="00473DF1"/>
    <w:rsid w:val="00474963"/>
    <w:rsid w:val="00482A0F"/>
    <w:rsid w:val="00482CB8"/>
    <w:rsid w:val="004839FA"/>
    <w:rsid w:val="00483A17"/>
    <w:rsid w:val="0049082C"/>
    <w:rsid w:val="00490BB6"/>
    <w:rsid w:val="00493754"/>
    <w:rsid w:val="00494406"/>
    <w:rsid w:val="004956D6"/>
    <w:rsid w:val="004A5BD6"/>
    <w:rsid w:val="004A5CDF"/>
    <w:rsid w:val="004A6C8E"/>
    <w:rsid w:val="004A6EF4"/>
    <w:rsid w:val="004A7432"/>
    <w:rsid w:val="004B2B76"/>
    <w:rsid w:val="004B405C"/>
    <w:rsid w:val="004B50BC"/>
    <w:rsid w:val="004B54FC"/>
    <w:rsid w:val="004B751A"/>
    <w:rsid w:val="004C0100"/>
    <w:rsid w:val="004C13C7"/>
    <w:rsid w:val="004C1428"/>
    <w:rsid w:val="004C1448"/>
    <w:rsid w:val="004C3FA8"/>
    <w:rsid w:val="004C4B54"/>
    <w:rsid w:val="004C6E20"/>
    <w:rsid w:val="004C73B7"/>
    <w:rsid w:val="004D062B"/>
    <w:rsid w:val="004D174E"/>
    <w:rsid w:val="004D2552"/>
    <w:rsid w:val="004D3D3D"/>
    <w:rsid w:val="004D4B41"/>
    <w:rsid w:val="004D559F"/>
    <w:rsid w:val="004D65B3"/>
    <w:rsid w:val="004D68ED"/>
    <w:rsid w:val="004E16E1"/>
    <w:rsid w:val="004E3B0B"/>
    <w:rsid w:val="004F3D5B"/>
    <w:rsid w:val="004F5B16"/>
    <w:rsid w:val="004F7837"/>
    <w:rsid w:val="005004F3"/>
    <w:rsid w:val="005040AF"/>
    <w:rsid w:val="0050428F"/>
    <w:rsid w:val="00504516"/>
    <w:rsid w:val="00505174"/>
    <w:rsid w:val="00506B9B"/>
    <w:rsid w:val="00510042"/>
    <w:rsid w:val="005102FA"/>
    <w:rsid w:val="0051350B"/>
    <w:rsid w:val="005151F3"/>
    <w:rsid w:val="00516A41"/>
    <w:rsid w:val="0052226B"/>
    <w:rsid w:val="005229ED"/>
    <w:rsid w:val="00523860"/>
    <w:rsid w:val="00523F32"/>
    <w:rsid w:val="00524412"/>
    <w:rsid w:val="00524578"/>
    <w:rsid w:val="00524E79"/>
    <w:rsid w:val="00530306"/>
    <w:rsid w:val="0053174D"/>
    <w:rsid w:val="00533691"/>
    <w:rsid w:val="00541C85"/>
    <w:rsid w:val="005430F8"/>
    <w:rsid w:val="005462AF"/>
    <w:rsid w:val="005502D0"/>
    <w:rsid w:val="005523EA"/>
    <w:rsid w:val="00553F30"/>
    <w:rsid w:val="00554AAA"/>
    <w:rsid w:val="0056061F"/>
    <w:rsid w:val="00561356"/>
    <w:rsid w:val="00562577"/>
    <w:rsid w:val="00562676"/>
    <w:rsid w:val="0056420C"/>
    <w:rsid w:val="00565224"/>
    <w:rsid w:val="005678E2"/>
    <w:rsid w:val="00567F54"/>
    <w:rsid w:val="00570747"/>
    <w:rsid w:val="00570D96"/>
    <w:rsid w:val="00571871"/>
    <w:rsid w:val="00571E34"/>
    <w:rsid w:val="005722FE"/>
    <w:rsid w:val="0057369A"/>
    <w:rsid w:val="005742FD"/>
    <w:rsid w:val="00580628"/>
    <w:rsid w:val="0058235B"/>
    <w:rsid w:val="00582628"/>
    <w:rsid w:val="0058452D"/>
    <w:rsid w:val="00591092"/>
    <w:rsid w:val="00591159"/>
    <w:rsid w:val="005914E3"/>
    <w:rsid w:val="0059215E"/>
    <w:rsid w:val="00593436"/>
    <w:rsid w:val="005A1DEB"/>
    <w:rsid w:val="005A1FAC"/>
    <w:rsid w:val="005A60E2"/>
    <w:rsid w:val="005A641C"/>
    <w:rsid w:val="005A6D76"/>
    <w:rsid w:val="005A7A45"/>
    <w:rsid w:val="005B12DF"/>
    <w:rsid w:val="005B2697"/>
    <w:rsid w:val="005B307E"/>
    <w:rsid w:val="005B3344"/>
    <w:rsid w:val="005B39EF"/>
    <w:rsid w:val="005B3E2E"/>
    <w:rsid w:val="005B4490"/>
    <w:rsid w:val="005B529B"/>
    <w:rsid w:val="005B53BB"/>
    <w:rsid w:val="005B5DE0"/>
    <w:rsid w:val="005C1A93"/>
    <w:rsid w:val="005C3F16"/>
    <w:rsid w:val="005C4090"/>
    <w:rsid w:val="005C6836"/>
    <w:rsid w:val="005C7027"/>
    <w:rsid w:val="005C7EFC"/>
    <w:rsid w:val="005C7FD3"/>
    <w:rsid w:val="005D1568"/>
    <w:rsid w:val="005D25F2"/>
    <w:rsid w:val="005D2A17"/>
    <w:rsid w:val="005D2CA4"/>
    <w:rsid w:val="005D4EFC"/>
    <w:rsid w:val="005D4FEB"/>
    <w:rsid w:val="005D5331"/>
    <w:rsid w:val="005D688D"/>
    <w:rsid w:val="005D76CE"/>
    <w:rsid w:val="005E17AA"/>
    <w:rsid w:val="005E20DD"/>
    <w:rsid w:val="005E2351"/>
    <w:rsid w:val="005E3CFB"/>
    <w:rsid w:val="005E4414"/>
    <w:rsid w:val="005E5342"/>
    <w:rsid w:val="005E7C0D"/>
    <w:rsid w:val="005F144F"/>
    <w:rsid w:val="005F37A0"/>
    <w:rsid w:val="005F545D"/>
    <w:rsid w:val="005F6D50"/>
    <w:rsid w:val="005F7E5A"/>
    <w:rsid w:val="0060399D"/>
    <w:rsid w:val="00603CD2"/>
    <w:rsid w:val="00603DC8"/>
    <w:rsid w:val="00604575"/>
    <w:rsid w:val="00604D46"/>
    <w:rsid w:val="00610E05"/>
    <w:rsid w:val="00615A99"/>
    <w:rsid w:val="0061710D"/>
    <w:rsid w:val="006205BA"/>
    <w:rsid w:val="00621187"/>
    <w:rsid w:val="006228AE"/>
    <w:rsid w:val="0062357E"/>
    <w:rsid w:val="006302DB"/>
    <w:rsid w:val="00631BF9"/>
    <w:rsid w:val="00632654"/>
    <w:rsid w:val="006333FB"/>
    <w:rsid w:val="00633BF0"/>
    <w:rsid w:val="006365E4"/>
    <w:rsid w:val="00640273"/>
    <w:rsid w:val="00640DCE"/>
    <w:rsid w:val="0064155A"/>
    <w:rsid w:val="0064249C"/>
    <w:rsid w:val="00642B90"/>
    <w:rsid w:val="00643DF9"/>
    <w:rsid w:val="00643EA1"/>
    <w:rsid w:val="006447BE"/>
    <w:rsid w:val="00644A00"/>
    <w:rsid w:val="0064640E"/>
    <w:rsid w:val="00646CA7"/>
    <w:rsid w:val="0065069A"/>
    <w:rsid w:val="0065077B"/>
    <w:rsid w:val="00651218"/>
    <w:rsid w:val="00651D36"/>
    <w:rsid w:val="006532D5"/>
    <w:rsid w:val="006538A8"/>
    <w:rsid w:val="00654715"/>
    <w:rsid w:val="00654D7F"/>
    <w:rsid w:val="006563F2"/>
    <w:rsid w:val="00656BBA"/>
    <w:rsid w:val="00657EE0"/>
    <w:rsid w:val="006611E0"/>
    <w:rsid w:val="0066372D"/>
    <w:rsid w:val="00667015"/>
    <w:rsid w:val="00667762"/>
    <w:rsid w:val="00673043"/>
    <w:rsid w:val="00673EC0"/>
    <w:rsid w:val="00674D59"/>
    <w:rsid w:val="006752E9"/>
    <w:rsid w:val="00675DD0"/>
    <w:rsid w:val="00680711"/>
    <w:rsid w:val="006808D7"/>
    <w:rsid w:val="00680B11"/>
    <w:rsid w:val="00680EE6"/>
    <w:rsid w:val="00681288"/>
    <w:rsid w:val="0068142A"/>
    <w:rsid w:val="00681F48"/>
    <w:rsid w:val="00682D57"/>
    <w:rsid w:val="00685B35"/>
    <w:rsid w:val="00685DA4"/>
    <w:rsid w:val="00686E12"/>
    <w:rsid w:val="00687828"/>
    <w:rsid w:val="006901A8"/>
    <w:rsid w:val="006904C3"/>
    <w:rsid w:val="00691DF5"/>
    <w:rsid w:val="00693686"/>
    <w:rsid w:val="00694619"/>
    <w:rsid w:val="00694995"/>
    <w:rsid w:val="006978DE"/>
    <w:rsid w:val="006A08B1"/>
    <w:rsid w:val="006A1150"/>
    <w:rsid w:val="006A1D10"/>
    <w:rsid w:val="006A2046"/>
    <w:rsid w:val="006A23C3"/>
    <w:rsid w:val="006A32C5"/>
    <w:rsid w:val="006A597D"/>
    <w:rsid w:val="006B152D"/>
    <w:rsid w:val="006B64FA"/>
    <w:rsid w:val="006B7C81"/>
    <w:rsid w:val="006C1A7A"/>
    <w:rsid w:val="006C63A8"/>
    <w:rsid w:val="006D18E5"/>
    <w:rsid w:val="006D2154"/>
    <w:rsid w:val="006D2E2E"/>
    <w:rsid w:val="006D403F"/>
    <w:rsid w:val="006D571B"/>
    <w:rsid w:val="006D66AF"/>
    <w:rsid w:val="006E184D"/>
    <w:rsid w:val="006E1B98"/>
    <w:rsid w:val="006E420A"/>
    <w:rsid w:val="006E4746"/>
    <w:rsid w:val="006E497D"/>
    <w:rsid w:val="006F1622"/>
    <w:rsid w:val="006F1FFA"/>
    <w:rsid w:val="006F5BCE"/>
    <w:rsid w:val="006F616A"/>
    <w:rsid w:val="006F6877"/>
    <w:rsid w:val="007005E6"/>
    <w:rsid w:val="00701C97"/>
    <w:rsid w:val="00703456"/>
    <w:rsid w:val="00703622"/>
    <w:rsid w:val="00703F38"/>
    <w:rsid w:val="007049E3"/>
    <w:rsid w:val="00705C67"/>
    <w:rsid w:val="007069CC"/>
    <w:rsid w:val="00706F1F"/>
    <w:rsid w:val="00710529"/>
    <w:rsid w:val="00710765"/>
    <w:rsid w:val="00711CE4"/>
    <w:rsid w:val="00711EC6"/>
    <w:rsid w:val="007128D7"/>
    <w:rsid w:val="00713E4C"/>
    <w:rsid w:val="007147AD"/>
    <w:rsid w:val="00714CC5"/>
    <w:rsid w:val="00714EE1"/>
    <w:rsid w:val="00716A18"/>
    <w:rsid w:val="00720030"/>
    <w:rsid w:val="00720083"/>
    <w:rsid w:val="00724A5D"/>
    <w:rsid w:val="00727D80"/>
    <w:rsid w:val="00732040"/>
    <w:rsid w:val="0073355C"/>
    <w:rsid w:val="0073359F"/>
    <w:rsid w:val="00733AE9"/>
    <w:rsid w:val="00741B33"/>
    <w:rsid w:val="0074436E"/>
    <w:rsid w:val="00744F70"/>
    <w:rsid w:val="0074612C"/>
    <w:rsid w:val="00747BA5"/>
    <w:rsid w:val="00750E36"/>
    <w:rsid w:val="00751E1A"/>
    <w:rsid w:val="00753417"/>
    <w:rsid w:val="00753709"/>
    <w:rsid w:val="0075392F"/>
    <w:rsid w:val="00753CCB"/>
    <w:rsid w:val="00754257"/>
    <w:rsid w:val="00754398"/>
    <w:rsid w:val="007553D0"/>
    <w:rsid w:val="00757ED2"/>
    <w:rsid w:val="00763A4D"/>
    <w:rsid w:val="0076450C"/>
    <w:rsid w:val="00765ED5"/>
    <w:rsid w:val="00766A4E"/>
    <w:rsid w:val="00766F8F"/>
    <w:rsid w:val="00773C8C"/>
    <w:rsid w:val="0077598A"/>
    <w:rsid w:val="00782DDB"/>
    <w:rsid w:val="007876E4"/>
    <w:rsid w:val="0079111D"/>
    <w:rsid w:val="00791391"/>
    <w:rsid w:val="0079287D"/>
    <w:rsid w:val="00796DEB"/>
    <w:rsid w:val="007977DD"/>
    <w:rsid w:val="007A1F22"/>
    <w:rsid w:val="007A2AE5"/>
    <w:rsid w:val="007A3D9F"/>
    <w:rsid w:val="007A4882"/>
    <w:rsid w:val="007A4BD4"/>
    <w:rsid w:val="007A6A46"/>
    <w:rsid w:val="007A728C"/>
    <w:rsid w:val="007B133B"/>
    <w:rsid w:val="007B25B2"/>
    <w:rsid w:val="007B3026"/>
    <w:rsid w:val="007B3754"/>
    <w:rsid w:val="007B62D1"/>
    <w:rsid w:val="007B68B0"/>
    <w:rsid w:val="007C055E"/>
    <w:rsid w:val="007C0A91"/>
    <w:rsid w:val="007C0C97"/>
    <w:rsid w:val="007C5AC2"/>
    <w:rsid w:val="007C64AF"/>
    <w:rsid w:val="007C6E84"/>
    <w:rsid w:val="007D0DD4"/>
    <w:rsid w:val="007D13B4"/>
    <w:rsid w:val="007D28AD"/>
    <w:rsid w:val="007D6A2E"/>
    <w:rsid w:val="007D7B74"/>
    <w:rsid w:val="007E071E"/>
    <w:rsid w:val="007E0B6D"/>
    <w:rsid w:val="007E0F15"/>
    <w:rsid w:val="007E2762"/>
    <w:rsid w:val="007E2C94"/>
    <w:rsid w:val="007E2CB7"/>
    <w:rsid w:val="007E314E"/>
    <w:rsid w:val="007E31B7"/>
    <w:rsid w:val="007E3310"/>
    <w:rsid w:val="007E3472"/>
    <w:rsid w:val="007E79DD"/>
    <w:rsid w:val="007F4898"/>
    <w:rsid w:val="007F7216"/>
    <w:rsid w:val="00800ADA"/>
    <w:rsid w:val="008035EF"/>
    <w:rsid w:val="00803A29"/>
    <w:rsid w:val="00803DFE"/>
    <w:rsid w:val="0080435C"/>
    <w:rsid w:val="0080536D"/>
    <w:rsid w:val="008066C5"/>
    <w:rsid w:val="008154AC"/>
    <w:rsid w:val="00816BC7"/>
    <w:rsid w:val="00820BD1"/>
    <w:rsid w:val="00820DC7"/>
    <w:rsid w:val="00821D21"/>
    <w:rsid w:val="00824D8C"/>
    <w:rsid w:val="00825045"/>
    <w:rsid w:val="0082566B"/>
    <w:rsid w:val="008272C3"/>
    <w:rsid w:val="00832FFC"/>
    <w:rsid w:val="008331FA"/>
    <w:rsid w:val="00835373"/>
    <w:rsid w:val="008401F7"/>
    <w:rsid w:val="008402D3"/>
    <w:rsid w:val="00842681"/>
    <w:rsid w:val="0084293E"/>
    <w:rsid w:val="00842D9B"/>
    <w:rsid w:val="00843240"/>
    <w:rsid w:val="00843BEE"/>
    <w:rsid w:val="0085218E"/>
    <w:rsid w:val="00852350"/>
    <w:rsid w:val="008548C7"/>
    <w:rsid w:val="0085623E"/>
    <w:rsid w:val="00856490"/>
    <w:rsid w:val="008565CF"/>
    <w:rsid w:val="00856845"/>
    <w:rsid w:val="00857388"/>
    <w:rsid w:val="00857D83"/>
    <w:rsid w:val="00862875"/>
    <w:rsid w:val="008638C5"/>
    <w:rsid w:val="00864989"/>
    <w:rsid w:val="0086504D"/>
    <w:rsid w:val="008679CE"/>
    <w:rsid w:val="00871414"/>
    <w:rsid w:val="00871445"/>
    <w:rsid w:val="00871A99"/>
    <w:rsid w:val="00873480"/>
    <w:rsid w:val="008737A4"/>
    <w:rsid w:val="00874BD9"/>
    <w:rsid w:val="008753A7"/>
    <w:rsid w:val="00876FF5"/>
    <w:rsid w:val="00880C0C"/>
    <w:rsid w:val="0088214D"/>
    <w:rsid w:val="008834C3"/>
    <w:rsid w:val="00885E07"/>
    <w:rsid w:val="008871DB"/>
    <w:rsid w:val="00887950"/>
    <w:rsid w:val="008924BD"/>
    <w:rsid w:val="00895A7D"/>
    <w:rsid w:val="0089645E"/>
    <w:rsid w:val="0089775D"/>
    <w:rsid w:val="00897EBA"/>
    <w:rsid w:val="00897F24"/>
    <w:rsid w:val="008A3C0C"/>
    <w:rsid w:val="008A4028"/>
    <w:rsid w:val="008B193F"/>
    <w:rsid w:val="008B1ADD"/>
    <w:rsid w:val="008B3F2F"/>
    <w:rsid w:val="008B4201"/>
    <w:rsid w:val="008B4D7E"/>
    <w:rsid w:val="008B54C6"/>
    <w:rsid w:val="008B7B48"/>
    <w:rsid w:val="008C22AA"/>
    <w:rsid w:val="008C35A7"/>
    <w:rsid w:val="008C5E0A"/>
    <w:rsid w:val="008C6312"/>
    <w:rsid w:val="008D4522"/>
    <w:rsid w:val="008D4BDA"/>
    <w:rsid w:val="008D7EC4"/>
    <w:rsid w:val="008E0903"/>
    <w:rsid w:val="008E2EDE"/>
    <w:rsid w:val="008E400C"/>
    <w:rsid w:val="008E44D0"/>
    <w:rsid w:val="008F1844"/>
    <w:rsid w:val="008F21E9"/>
    <w:rsid w:val="008F32DA"/>
    <w:rsid w:val="008F4476"/>
    <w:rsid w:val="008F526F"/>
    <w:rsid w:val="008F567C"/>
    <w:rsid w:val="008F5D9B"/>
    <w:rsid w:val="008F5EDD"/>
    <w:rsid w:val="008F67F5"/>
    <w:rsid w:val="008F70F6"/>
    <w:rsid w:val="008F70FF"/>
    <w:rsid w:val="00902834"/>
    <w:rsid w:val="00902914"/>
    <w:rsid w:val="00903556"/>
    <w:rsid w:val="0090388D"/>
    <w:rsid w:val="00905726"/>
    <w:rsid w:val="00907395"/>
    <w:rsid w:val="00910D6F"/>
    <w:rsid w:val="0091179F"/>
    <w:rsid w:val="00912505"/>
    <w:rsid w:val="00912543"/>
    <w:rsid w:val="00912B75"/>
    <w:rsid w:val="00915642"/>
    <w:rsid w:val="00915850"/>
    <w:rsid w:val="009164F4"/>
    <w:rsid w:val="00924F24"/>
    <w:rsid w:val="00924FEA"/>
    <w:rsid w:val="00926CA1"/>
    <w:rsid w:val="00926CC9"/>
    <w:rsid w:val="00927031"/>
    <w:rsid w:val="0092758D"/>
    <w:rsid w:val="00927CD2"/>
    <w:rsid w:val="00930649"/>
    <w:rsid w:val="00931953"/>
    <w:rsid w:val="009339E2"/>
    <w:rsid w:val="00933BEF"/>
    <w:rsid w:val="00933E80"/>
    <w:rsid w:val="009355B1"/>
    <w:rsid w:val="0093612F"/>
    <w:rsid w:val="00937CD6"/>
    <w:rsid w:val="00937CF9"/>
    <w:rsid w:val="00943BD6"/>
    <w:rsid w:val="009440B6"/>
    <w:rsid w:val="0094457B"/>
    <w:rsid w:val="00944C7B"/>
    <w:rsid w:val="00945920"/>
    <w:rsid w:val="00950075"/>
    <w:rsid w:val="009510A1"/>
    <w:rsid w:val="00953457"/>
    <w:rsid w:val="00953A43"/>
    <w:rsid w:val="00954C5F"/>
    <w:rsid w:val="00956212"/>
    <w:rsid w:val="00957B2F"/>
    <w:rsid w:val="00964DE0"/>
    <w:rsid w:val="00965515"/>
    <w:rsid w:val="00965D61"/>
    <w:rsid w:val="00970A4D"/>
    <w:rsid w:val="00971276"/>
    <w:rsid w:val="00972877"/>
    <w:rsid w:val="009738DA"/>
    <w:rsid w:val="0098032A"/>
    <w:rsid w:val="0098183E"/>
    <w:rsid w:val="00981A72"/>
    <w:rsid w:val="00981CDF"/>
    <w:rsid w:val="0098309A"/>
    <w:rsid w:val="00983753"/>
    <w:rsid w:val="00985C00"/>
    <w:rsid w:val="00985F90"/>
    <w:rsid w:val="00986FB8"/>
    <w:rsid w:val="0098731D"/>
    <w:rsid w:val="00990DAA"/>
    <w:rsid w:val="00992477"/>
    <w:rsid w:val="00997920"/>
    <w:rsid w:val="009A0121"/>
    <w:rsid w:val="009A0D9B"/>
    <w:rsid w:val="009A1A68"/>
    <w:rsid w:val="009A2726"/>
    <w:rsid w:val="009A2FF1"/>
    <w:rsid w:val="009A42F1"/>
    <w:rsid w:val="009A6E9E"/>
    <w:rsid w:val="009A7715"/>
    <w:rsid w:val="009B076E"/>
    <w:rsid w:val="009B3164"/>
    <w:rsid w:val="009B35CB"/>
    <w:rsid w:val="009B51EF"/>
    <w:rsid w:val="009B7084"/>
    <w:rsid w:val="009C02EF"/>
    <w:rsid w:val="009C033A"/>
    <w:rsid w:val="009C225C"/>
    <w:rsid w:val="009C4822"/>
    <w:rsid w:val="009C6E66"/>
    <w:rsid w:val="009D15B2"/>
    <w:rsid w:val="009D1757"/>
    <w:rsid w:val="009D22EC"/>
    <w:rsid w:val="009D30A5"/>
    <w:rsid w:val="009D323C"/>
    <w:rsid w:val="009D4847"/>
    <w:rsid w:val="009D5855"/>
    <w:rsid w:val="009D5FF1"/>
    <w:rsid w:val="009E187C"/>
    <w:rsid w:val="009E2866"/>
    <w:rsid w:val="009E389A"/>
    <w:rsid w:val="009E45FF"/>
    <w:rsid w:val="009E533D"/>
    <w:rsid w:val="009E5710"/>
    <w:rsid w:val="009E6013"/>
    <w:rsid w:val="009E6EFF"/>
    <w:rsid w:val="009F0571"/>
    <w:rsid w:val="009F1495"/>
    <w:rsid w:val="009F1C4B"/>
    <w:rsid w:val="009F7A34"/>
    <w:rsid w:val="00A017E3"/>
    <w:rsid w:val="00A03B05"/>
    <w:rsid w:val="00A03F12"/>
    <w:rsid w:val="00A0524B"/>
    <w:rsid w:val="00A05789"/>
    <w:rsid w:val="00A057AA"/>
    <w:rsid w:val="00A0602C"/>
    <w:rsid w:val="00A108E8"/>
    <w:rsid w:val="00A11867"/>
    <w:rsid w:val="00A12B28"/>
    <w:rsid w:val="00A1363A"/>
    <w:rsid w:val="00A13ACE"/>
    <w:rsid w:val="00A14F2B"/>
    <w:rsid w:val="00A1624F"/>
    <w:rsid w:val="00A16DE5"/>
    <w:rsid w:val="00A1799C"/>
    <w:rsid w:val="00A20A1A"/>
    <w:rsid w:val="00A20B75"/>
    <w:rsid w:val="00A26C13"/>
    <w:rsid w:val="00A26ED7"/>
    <w:rsid w:val="00A2792C"/>
    <w:rsid w:val="00A32FB6"/>
    <w:rsid w:val="00A33413"/>
    <w:rsid w:val="00A3499C"/>
    <w:rsid w:val="00A36266"/>
    <w:rsid w:val="00A3697B"/>
    <w:rsid w:val="00A374DB"/>
    <w:rsid w:val="00A40BB0"/>
    <w:rsid w:val="00A4134A"/>
    <w:rsid w:val="00A46057"/>
    <w:rsid w:val="00A47FC3"/>
    <w:rsid w:val="00A5163B"/>
    <w:rsid w:val="00A526A3"/>
    <w:rsid w:val="00A52F07"/>
    <w:rsid w:val="00A56AD1"/>
    <w:rsid w:val="00A577DD"/>
    <w:rsid w:val="00A611E0"/>
    <w:rsid w:val="00A6505F"/>
    <w:rsid w:val="00A66B06"/>
    <w:rsid w:val="00A7140B"/>
    <w:rsid w:val="00A714F3"/>
    <w:rsid w:val="00A719BE"/>
    <w:rsid w:val="00A71FD2"/>
    <w:rsid w:val="00A71FFF"/>
    <w:rsid w:val="00A76854"/>
    <w:rsid w:val="00A778D3"/>
    <w:rsid w:val="00A81EC3"/>
    <w:rsid w:val="00A81F16"/>
    <w:rsid w:val="00A84452"/>
    <w:rsid w:val="00A85C8A"/>
    <w:rsid w:val="00A85D82"/>
    <w:rsid w:val="00A8782B"/>
    <w:rsid w:val="00A92D4D"/>
    <w:rsid w:val="00A942FA"/>
    <w:rsid w:val="00A94441"/>
    <w:rsid w:val="00A95227"/>
    <w:rsid w:val="00A9523E"/>
    <w:rsid w:val="00A968A5"/>
    <w:rsid w:val="00AA0156"/>
    <w:rsid w:val="00AA1A22"/>
    <w:rsid w:val="00AA286D"/>
    <w:rsid w:val="00AA400D"/>
    <w:rsid w:val="00AA587D"/>
    <w:rsid w:val="00AA6A9F"/>
    <w:rsid w:val="00AA7820"/>
    <w:rsid w:val="00AB2E0D"/>
    <w:rsid w:val="00AB4D4A"/>
    <w:rsid w:val="00AB5455"/>
    <w:rsid w:val="00AB57CB"/>
    <w:rsid w:val="00AC09E2"/>
    <w:rsid w:val="00AC0EBB"/>
    <w:rsid w:val="00AC1E50"/>
    <w:rsid w:val="00AC3673"/>
    <w:rsid w:val="00AC48A4"/>
    <w:rsid w:val="00AC4C2F"/>
    <w:rsid w:val="00AC537C"/>
    <w:rsid w:val="00AC7438"/>
    <w:rsid w:val="00AC7DFA"/>
    <w:rsid w:val="00AD118A"/>
    <w:rsid w:val="00AD20DC"/>
    <w:rsid w:val="00AD4A0B"/>
    <w:rsid w:val="00AD75DF"/>
    <w:rsid w:val="00AE3598"/>
    <w:rsid w:val="00AE36C2"/>
    <w:rsid w:val="00AE42B9"/>
    <w:rsid w:val="00AE629D"/>
    <w:rsid w:val="00AF021F"/>
    <w:rsid w:val="00AF18A2"/>
    <w:rsid w:val="00AF7891"/>
    <w:rsid w:val="00AF7B22"/>
    <w:rsid w:val="00B03E24"/>
    <w:rsid w:val="00B03E91"/>
    <w:rsid w:val="00B111E7"/>
    <w:rsid w:val="00B12088"/>
    <w:rsid w:val="00B14498"/>
    <w:rsid w:val="00B14BE7"/>
    <w:rsid w:val="00B151A7"/>
    <w:rsid w:val="00B1672D"/>
    <w:rsid w:val="00B210AF"/>
    <w:rsid w:val="00B243C0"/>
    <w:rsid w:val="00B24E06"/>
    <w:rsid w:val="00B2502D"/>
    <w:rsid w:val="00B2548A"/>
    <w:rsid w:val="00B26E58"/>
    <w:rsid w:val="00B3059A"/>
    <w:rsid w:val="00B31C91"/>
    <w:rsid w:val="00B32A09"/>
    <w:rsid w:val="00B32EFF"/>
    <w:rsid w:val="00B3368B"/>
    <w:rsid w:val="00B33AD5"/>
    <w:rsid w:val="00B35083"/>
    <w:rsid w:val="00B375F9"/>
    <w:rsid w:val="00B414B8"/>
    <w:rsid w:val="00B464EE"/>
    <w:rsid w:val="00B46687"/>
    <w:rsid w:val="00B46E79"/>
    <w:rsid w:val="00B50443"/>
    <w:rsid w:val="00B51905"/>
    <w:rsid w:val="00B52760"/>
    <w:rsid w:val="00B55A3A"/>
    <w:rsid w:val="00B55B98"/>
    <w:rsid w:val="00B563DD"/>
    <w:rsid w:val="00B567A8"/>
    <w:rsid w:val="00B568E2"/>
    <w:rsid w:val="00B6423E"/>
    <w:rsid w:val="00B64F83"/>
    <w:rsid w:val="00B67BF8"/>
    <w:rsid w:val="00B712F2"/>
    <w:rsid w:val="00B716D1"/>
    <w:rsid w:val="00B7221C"/>
    <w:rsid w:val="00B72BD6"/>
    <w:rsid w:val="00B72D94"/>
    <w:rsid w:val="00B743AD"/>
    <w:rsid w:val="00B74490"/>
    <w:rsid w:val="00B74DB1"/>
    <w:rsid w:val="00B7758E"/>
    <w:rsid w:val="00B817D7"/>
    <w:rsid w:val="00B84030"/>
    <w:rsid w:val="00B848D2"/>
    <w:rsid w:val="00B87781"/>
    <w:rsid w:val="00B879BB"/>
    <w:rsid w:val="00B9400F"/>
    <w:rsid w:val="00B95F84"/>
    <w:rsid w:val="00B96A68"/>
    <w:rsid w:val="00BA0F15"/>
    <w:rsid w:val="00BA19A5"/>
    <w:rsid w:val="00BA2C77"/>
    <w:rsid w:val="00BA40FC"/>
    <w:rsid w:val="00BA44B0"/>
    <w:rsid w:val="00BA6B48"/>
    <w:rsid w:val="00BA6D62"/>
    <w:rsid w:val="00BB2E07"/>
    <w:rsid w:val="00BB5100"/>
    <w:rsid w:val="00BB5A2B"/>
    <w:rsid w:val="00BB5E06"/>
    <w:rsid w:val="00BB6802"/>
    <w:rsid w:val="00BB716C"/>
    <w:rsid w:val="00BB765D"/>
    <w:rsid w:val="00BB7A94"/>
    <w:rsid w:val="00BC0EE8"/>
    <w:rsid w:val="00BC1D89"/>
    <w:rsid w:val="00BC236E"/>
    <w:rsid w:val="00BC393D"/>
    <w:rsid w:val="00BC54EC"/>
    <w:rsid w:val="00BC5665"/>
    <w:rsid w:val="00BC69FE"/>
    <w:rsid w:val="00BD1AA2"/>
    <w:rsid w:val="00BD2597"/>
    <w:rsid w:val="00BD5394"/>
    <w:rsid w:val="00BD6231"/>
    <w:rsid w:val="00BD6E5B"/>
    <w:rsid w:val="00BE0D57"/>
    <w:rsid w:val="00BE134B"/>
    <w:rsid w:val="00BE34B6"/>
    <w:rsid w:val="00BE4363"/>
    <w:rsid w:val="00BE50D0"/>
    <w:rsid w:val="00BF0869"/>
    <w:rsid w:val="00BF0EDB"/>
    <w:rsid w:val="00BF1C57"/>
    <w:rsid w:val="00BF26FD"/>
    <w:rsid w:val="00BF33BF"/>
    <w:rsid w:val="00BF5BB4"/>
    <w:rsid w:val="00BF600D"/>
    <w:rsid w:val="00BF6470"/>
    <w:rsid w:val="00C00B2A"/>
    <w:rsid w:val="00C013EB"/>
    <w:rsid w:val="00C02863"/>
    <w:rsid w:val="00C032DC"/>
    <w:rsid w:val="00C0712B"/>
    <w:rsid w:val="00C1057A"/>
    <w:rsid w:val="00C10AB2"/>
    <w:rsid w:val="00C14144"/>
    <w:rsid w:val="00C14A30"/>
    <w:rsid w:val="00C15DA8"/>
    <w:rsid w:val="00C1730F"/>
    <w:rsid w:val="00C22DA8"/>
    <w:rsid w:val="00C22DEC"/>
    <w:rsid w:val="00C2461A"/>
    <w:rsid w:val="00C32EA9"/>
    <w:rsid w:val="00C345F1"/>
    <w:rsid w:val="00C34B3C"/>
    <w:rsid w:val="00C40B00"/>
    <w:rsid w:val="00C41ADE"/>
    <w:rsid w:val="00C4531D"/>
    <w:rsid w:val="00C45457"/>
    <w:rsid w:val="00C47A50"/>
    <w:rsid w:val="00C525BE"/>
    <w:rsid w:val="00C53F51"/>
    <w:rsid w:val="00C54370"/>
    <w:rsid w:val="00C54F2B"/>
    <w:rsid w:val="00C57E02"/>
    <w:rsid w:val="00C6002B"/>
    <w:rsid w:val="00C61863"/>
    <w:rsid w:val="00C66E2B"/>
    <w:rsid w:val="00C72A11"/>
    <w:rsid w:val="00C73694"/>
    <w:rsid w:val="00C76FDF"/>
    <w:rsid w:val="00C76FF8"/>
    <w:rsid w:val="00C81B4A"/>
    <w:rsid w:val="00C843EA"/>
    <w:rsid w:val="00C87948"/>
    <w:rsid w:val="00C90EFD"/>
    <w:rsid w:val="00C91C9E"/>
    <w:rsid w:val="00C91DE6"/>
    <w:rsid w:val="00C9250F"/>
    <w:rsid w:val="00C92769"/>
    <w:rsid w:val="00C936DB"/>
    <w:rsid w:val="00C938F7"/>
    <w:rsid w:val="00C9399D"/>
    <w:rsid w:val="00C9421B"/>
    <w:rsid w:val="00C9533C"/>
    <w:rsid w:val="00CA0690"/>
    <w:rsid w:val="00CA1CBB"/>
    <w:rsid w:val="00CA2353"/>
    <w:rsid w:val="00CA6F58"/>
    <w:rsid w:val="00CA787D"/>
    <w:rsid w:val="00CB01C1"/>
    <w:rsid w:val="00CB01CA"/>
    <w:rsid w:val="00CB0F02"/>
    <w:rsid w:val="00CB2342"/>
    <w:rsid w:val="00CB53BF"/>
    <w:rsid w:val="00CC0234"/>
    <w:rsid w:val="00CC47E7"/>
    <w:rsid w:val="00CC6A70"/>
    <w:rsid w:val="00CC7869"/>
    <w:rsid w:val="00CD2497"/>
    <w:rsid w:val="00CD5C94"/>
    <w:rsid w:val="00CD7C98"/>
    <w:rsid w:val="00CE02C5"/>
    <w:rsid w:val="00CE2536"/>
    <w:rsid w:val="00CE2897"/>
    <w:rsid w:val="00CE3939"/>
    <w:rsid w:val="00CE3AF2"/>
    <w:rsid w:val="00CE4052"/>
    <w:rsid w:val="00CE495E"/>
    <w:rsid w:val="00CE6C22"/>
    <w:rsid w:val="00CF52CB"/>
    <w:rsid w:val="00CF6E9A"/>
    <w:rsid w:val="00CF7104"/>
    <w:rsid w:val="00D069E6"/>
    <w:rsid w:val="00D07287"/>
    <w:rsid w:val="00D07ADB"/>
    <w:rsid w:val="00D07B00"/>
    <w:rsid w:val="00D1220C"/>
    <w:rsid w:val="00D142DF"/>
    <w:rsid w:val="00D14825"/>
    <w:rsid w:val="00D14DAF"/>
    <w:rsid w:val="00D15B7B"/>
    <w:rsid w:val="00D166A8"/>
    <w:rsid w:val="00D208EA"/>
    <w:rsid w:val="00D22C2B"/>
    <w:rsid w:val="00D238CE"/>
    <w:rsid w:val="00D23A2A"/>
    <w:rsid w:val="00D24290"/>
    <w:rsid w:val="00D25436"/>
    <w:rsid w:val="00D25DD1"/>
    <w:rsid w:val="00D26DF9"/>
    <w:rsid w:val="00D31930"/>
    <w:rsid w:val="00D31C9A"/>
    <w:rsid w:val="00D33140"/>
    <w:rsid w:val="00D342D7"/>
    <w:rsid w:val="00D345B3"/>
    <w:rsid w:val="00D36CAF"/>
    <w:rsid w:val="00D40422"/>
    <w:rsid w:val="00D43612"/>
    <w:rsid w:val="00D44A40"/>
    <w:rsid w:val="00D45226"/>
    <w:rsid w:val="00D47AA3"/>
    <w:rsid w:val="00D5047C"/>
    <w:rsid w:val="00D51B81"/>
    <w:rsid w:val="00D51DB4"/>
    <w:rsid w:val="00D52197"/>
    <w:rsid w:val="00D52A67"/>
    <w:rsid w:val="00D552DF"/>
    <w:rsid w:val="00D62AE1"/>
    <w:rsid w:val="00D64E24"/>
    <w:rsid w:val="00D65EE2"/>
    <w:rsid w:val="00D67F5C"/>
    <w:rsid w:val="00D71904"/>
    <w:rsid w:val="00D74A47"/>
    <w:rsid w:val="00D76806"/>
    <w:rsid w:val="00D7766F"/>
    <w:rsid w:val="00D77DB8"/>
    <w:rsid w:val="00D812CD"/>
    <w:rsid w:val="00D81DF3"/>
    <w:rsid w:val="00D81EA5"/>
    <w:rsid w:val="00D837C6"/>
    <w:rsid w:val="00D83AD8"/>
    <w:rsid w:val="00D8456E"/>
    <w:rsid w:val="00D86405"/>
    <w:rsid w:val="00D928CD"/>
    <w:rsid w:val="00D939B4"/>
    <w:rsid w:val="00D97845"/>
    <w:rsid w:val="00D97FDF"/>
    <w:rsid w:val="00DA183E"/>
    <w:rsid w:val="00DA369B"/>
    <w:rsid w:val="00DA4535"/>
    <w:rsid w:val="00DA54DC"/>
    <w:rsid w:val="00DA66FE"/>
    <w:rsid w:val="00DA7A2D"/>
    <w:rsid w:val="00DB2348"/>
    <w:rsid w:val="00DB6709"/>
    <w:rsid w:val="00DC20E3"/>
    <w:rsid w:val="00DC2759"/>
    <w:rsid w:val="00DC2A4F"/>
    <w:rsid w:val="00DC30B2"/>
    <w:rsid w:val="00DC473F"/>
    <w:rsid w:val="00DC502E"/>
    <w:rsid w:val="00DC6CA4"/>
    <w:rsid w:val="00DD0064"/>
    <w:rsid w:val="00DD1C51"/>
    <w:rsid w:val="00DD308E"/>
    <w:rsid w:val="00DD4E50"/>
    <w:rsid w:val="00DD5E7C"/>
    <w:rsid w:val="00DD5E98"/>
    <w:rsid w:val="00DD7751"/>
    <w:rsid w:val="00DD793C"/>
    <w:rsid w:val="00DE0265"/>
    <w:rsid w:val="00DE05DE"/>
    <w:rsid w:val="00DE34B9"/>
    <w:rsid w:val="00DE3C98"/>
    <w:rsid w:val="00DE523C"/>
    <w:rsid w:val="00DE5428"/>
    <w:rsid w:val="00DE579D"/>
    <w:rsid w:val="00DE5ECF"/>
    <w:rsid w:val="00DE602C"/>
    <w:rsid w:val="00DE6B70"/>
    <w:rsid w:val="00DE73D0"/>
    <w:rsid w:val="00DF252B"/>
    <w:rsid w:val="00DF2FB0"/>
    <w:rsid w:val="00DF59FD"/>
    <w:rsid w:val="00DF6D77"/>
    <w:rsid w:val="00DF7CB5"/>
    <w:rsid w:val="00E00B13"/>
    <w:rsid w:val="00E02E20"/>
    <w:rsid w:val="00E047D9"/>
    <w:rsid w:val="00E05471"/>
    <w:rsid w:val="00E05FA8"/>
    <w:rsid w:val="00E13971"/>
    <w:rsid w:val="00E201CE"/>
    <w:rsid w:val="00E24B9C"/>
    <w:rsid w:val="00E26744"/>
    <w:rsid w:val="00E2711E"/>
    <w:rsid w:val="00E309BD"/>
    <w:rsid w:val="00E312E0"/>
    <w:rsid w:val="00E327ED"/>
    <w:rsid w:val="00E33C92"/>
    <w:rsid w:val="00E36459"/>
    <w:rsid w:val="00E37522"/>
    <w:rsid w:val="00E37AD6"/>
    <w:rsid w:val="00E41410"/>
    <w:rsid w:val="00E4144D"/>
    <w:rsid w:val="00E43D18"/>
    <w:rsid w:val="00E44358"/>
    <w:rsid w:val="00E44931"/>
    <w:rsid w:val="00E4712B"/>
    <w:rsid w:val="00E51187"/>
    <w:rsid w:val="00E538A9"/>
    <w:rsid w:val="00E53BD9"/>
    <w:rsid w:val="00E54120"/>
    <w:rsid w:val="00E55619"/>
    <w:rsid w:val="00E56E22"/>
    <w:rsid w:val="00E577CB"/>
    <w:rsid w:val="00E60DFE"/>
    <w:rsid w:val="00E60E16"/>
    <w:rsid w:val="00E636B2"/>
    <w:rsid w:val="00E674B4"/>
    <w:rsid w:val="00E746F9"/>
    <w:rsid w:val="00E74A3C"/>
    <w:rsid w:val="00E74F80"/>
    <w:rsid w:val="00E75850"/>
    <w:rsid w:val="00E77C23"/>
    <w:rsid w:val="00E77E4C"/>
    <w:rsid w:val="00E8022F"/>
    <w:rsid w:val="00E83465"/>
    <w:rsid w:val="00E83588"/>
    <w:rsid w:val="00E836D5"/>
    <w:rsid w:val="00E85253"/>
    <w:rsid w:val="00E867D1"/>
    <w:rsid w:val="00E86855"/>
    <w:rsid w:val="00E9031F"/>
    <w:rsid w:val="00E90520"/>
    <w:rsid w:val="00E910A1"/>
    <w:rsid w:val="00E915A4"/>
    <w:rsid w:val="00E92C83"/>
    <w:rsid w:val="00E956FB"/>
    <w:rsid w:val="00E9782F"/>
    <w:rsid w:val="00EA1B5B"/>
    <w:rsid w:val="00EA798F"/>
    <w:rsid w:val="00EB0B62"/>
    <w:rsid w:val="00EB0F13"/>
    <w:rsid w:val="00EB4491"/>
    <w:rsid w:val="00EB4EDC"/>
    <w:rsid w:val="00EC15FB"/>
    <w:rsid w:val="00EC2ABB"/>
    <w:rsid w:val="00EC2B66"/>
    <w:rsid w:val="00EC48C5"/>
    <w:rsid w:val="00ED0487"/>
    <w:rsid w:val="00ED3FB8"/>
    <w:rsid w:val="00ED462A"/>
    <w:rsid w:val="00ED6E06"/>
    <w:rsid w:val="00ED7E4E"/>
    <w:rsid w:val="00EE1D84"/>
    <w:rsid w:val="00EE2D21"/>
    <w:rsid w:val="00EE4F62"/>
    <w:rsid w:val="00EF33DE"/>
    <w:rsid w:val="00EF3E6F"/>
    <w:rsid w:val="00EF4E91"/>
    <w:rsid w:val="00EF5884"/>
    <w:rsid w:val="00EF58BD"/>
    <w:rsid w:val="00EF696C"/>
    <w:rsid w:val="00EF79CB"/>
    <w:rsid w:val="00F01CBC"/>
    <w:rsid w:val="00F04878"/>
    <w:rsid w:val="00F06389"/>
    <w:rsid w:val="00F07674"/>
    <w:rsid w:val="00F07A2F"/>
    <w:rsid w:val="00F110F9"/>
    <w:rsid w:val="00F126D9"/>
    <w:rsid w:val="00F1360C"/>
    <w:rsid w:val="00F13C3E"/>
    <w:rsid w:val="00F13F3B"/>
    <w:rsid w:val="00F14B51"/>
    <w:rsid w:val="00F158B1"/>
    <w:rsid w:val="00F15996"/>
    <w:rsid w:val="00F15D9B"/>
    <w:rsid w:val="00F215F2"/>
    <w:rsid w:val="00F230E9"/>
    <w:rsid w:val="00F23942"/>
    <w:rsid w:val="00F249D0"/>
    <w:rsid w:val="00F27C69"/>
    <w:rsid w:val="00F27EF8"/>
    <w:rsid w:val="00F35356"/>
    <w:rsid w:val="00F372AB"/>
    <w:rsid w:val="00F37C78"/>
    <w:rsid w:val="00F40E7A"/>
    <w:rsid w:val="00F41A40"/>
    <w:rsid w:val="00F429A3"/>
    <w:rsid w:val="00F43D52"/>
    <w:rsid w:val="00F4607A"/>
    <w:rsid w:val="00F5087D"/>
    <w:rsid w:val="00F51951"/>
    <w:rsid w:val="00F5208D"/>
    <w:rsid w:val="00F52152"/>
    <w:rsid w:val="00F52BB0"/>
    <w:rsid w:val="00F55C42"/>
    <w:rsid w:val="00F55C60"/>
    <w:rsid w:val="00F55D75"/>
    <w:rsid w:val="00F57115"/>
    <w:rsid w:val="00F579E5"/>
    <w:rsid w:val="00F669DC"/>
    <w:rsid w:val="00F7112C"/>
    <w:rsid w:val="00F725D6"/>
    <w:rsid w:val="00F75231"/>
    <w:rsid w:val="00F759F7"/>
    <w:rsid w:val="00F76AF6"/>
    <w:rsid w:val="00F76E60"/>
    <w:rsid w:val="00F81320"/>
    <w:rsid w:val="00F81DAB"/>
    <w:rsid w:val="00F83472"/>
    <w:rsid w:val="00F83521"/>
    <w:rsid w:val="00F842C7"/>
    <w:rsid w:val="00F84BBB"/>
    <w:rsid w:val="00F86BFF"/>
    <w:rsid w:val="00F878DD"/>
    <w:rsid w:val="00F90719"/>
    <w:rsid w:val="00F940B7"/>
    <w:rsid w:val="00F94EA7"/>
    <w:rsid w:val="00F94ED9"/>
    <w:rsid w:val="00F96EE8"/>
    <w:rsid w:val="00F977F3"/>
    <w:rsid w:val="00FA091F"/>
    <w:rsid w:val="00FA2AC3"/>
    <w:rsid w:val="00FB191E"/>
    <w:rsid w:val="00FB516E"/>
    <w:rsid w:val="00FB7B42"/>
    <w:rsid w:val="00FC202F"/>
    <w:rsid w:val="00FD17FC"/>
    <w:rsid w:val="00FD1C8F"/>
    <w:rsid w:val="00FD4D4B"/>
    <w:rsid w:val="00FE2F1B"/>
    <w:rsid w:val="00FE5412"/>
    <w:rsid w:val="00FE662C"/>
    <w:rsid w:val="00FE7B99"/>
    <w:rsid w:val="00FF00F9"/>
    <w:rsid w:val="00FF12E3"/>
    <w:rsid w:val="00FF31AF"/>
    <w:rsid w:val="00FF4811"/>
    <w:rsid w:val="00FF5144"/>
    <w:rsid w:val="00FF63E0"/>
    <w:rsid w:val="3BEC009C"/>
    <w:rsid w:val="5FBF9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7FEE3F5"/>
  <w15:docId w15:val="{D058FD8B-F252-4777-AAF6-F355A9F3C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rFonts w:ascii="Times New Roman" w:hAnsi="Times New Roman"/>
      <w:sz w:val="22"/>
      <w:szCs w:val="22"/>
      <w:lang w:eastAsia="en-US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 w:line="240" w:lineRule="auto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line="240" w:lineRule="auto"/>
    </w:pPr>
    <w:rPr>
      <w:rFonts w:ascii="Lucida Grande" w:hAnsi="Lucida Grande"/>
      <w:sz w:val="18"/>
      <w:szCs w:val="18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rPr>
      <w:rFonts w:ascii="Tahoma" w:hAnsi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819"/>
        <w:tab w:val="right" w:pos="9638"/>
      </w:tabs>
    </w:pPr>
  </w:style>
  <w:style w:type="character" w:styleId="FootnoteReference">
    <w:name w:val="footnote reference"/>
    <w:uiPriority w:val="99"/>
    <w:semiHidden/>
    <w:unhideWhenUsed/>
    <w:qFormat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Pr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qFormat/>
    <w:pPr>
      <w:tabs>
        <w:tab w:val="center" w:pos="4819"/>
        <w:tab w:val="right" w:pos="9638"/>
      </w:tabs>
    </w:p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noteTextChar">
    <w:name w:val="Footnote Text Char"/>
    <w:link w:val="FootnoteText"/>
    <w:uiPriority w:val="99"/>
    <w:semiHidden/>
    <w:qFormat/>
    <w:rPr>
      <w:rFonts w:ascii="Times New Roman" w:hAnsi="Times New Roman"/>
      <w:lang w:eastAsia="en-US"/>
    </w:rPr>
  </w:style>
  <w:style w:type="character" w:customStyle="1" w:styleId="CommentTextChar">
    <w:name w:val="Comment Text Char"/>
    <w:link w:val="CommentText"/>
    <w:uiPriority w:val="99"/>
    <w:semiHidden/>
    <w:qFormat/>
    <w:rPr>
      <w:rFonts w:ascii="Times New Roman" w:hAnsi="Times New Roman"/>
      <w:sz w:val="24"/>
      <w:szCs w:val="24"/>
      <w:lang w:val="it-IT"/>
    </w:r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Times New Roman" w:hAnsi="Times New Roman"/>
      <w:b/>
      <w:bCs/>
      <w:sz w:val="24"/>
      <w:szCs w:val="24"/>
      <w:lang w:val="it-IT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Lucida Grande" w:hAnsi="Lucida Grande"/>
      <w:sz w:val="18"/>
      <w:szCs w:val="18"/>
      <w:lang w:val="it-IT"/>
    </w:rPr>
  </w:style>
  <w:style w:type="character" w:customStyle="1" w:styleId="DocumentMapChar">
    <w:name w:val="Document Map Char"/>
    <w:link w:val="DocumentMap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link w:val="Heading2"/>
    <w:qFormat/>
    <w:rPr>
      <w:rFonts w:ascii="Cambria" w:eastAsia="Times New Roman" w:hAnsi="Cambria"/>
      <w:b/>
      <w:bCs/>
      <w:i/>
      <w:iCs/>
      <w:sz w:val="28"/>
      <w:szCs w:val="28"/>
      <w:lang w:eastAsia="en-US"/>
    </w:rPr>
  </w:style>
  <w:style w:type="character" w:customStyle="1" w:styleId="HeaderChar">
    <w:name w:val="Header Char"/>
    <w:link w:val="Header"/>
    <w:uiPriority w:val="99"/>
    <w:semiHidden/>
    <w:qFormat/>
    <w:rPr>
      <w:rFonts w:ascii="Times New Roman" w:hAnsi="Times New Roman"/>
      <w:sz w:val="22"/>
      <w:szCs w:val="22"/>
      <w:lang w:eastAsia="en-US"/>
    </w:rPr>
  </w:style>
  <w:style w:type="character" w:customStyle="1" w:styleId="FooterChar">
    <w:name w:val="Footer Char"/>
    <w:link w:val="Footer"/>
    <w:uiPriority w:val="99"/>
    <w:qFormat/>
    <w:rPr>
      <w:rFonts w:ascii="Times New Roman" w:hAnsi="Times New Roman"/>
      <w:sz w:val="22"/>
      <w:szCs w:val="22"/>
      <w:lang w:eastAsia="en-US"/>
    </w:rPr>
  </w:style>
  <w:style w:type="paragraph" w:customStyle="1" w:styleId="Revisione1">
    <w:name w:val="Revisione1"/>
    <w:hidden/>
    <w:uiPriority w:val="99"/>
    <w:semiHidden/>
    <w:qFormat/>
    <w:rPr>
      <w:rFonts w:ascii="Times New Roman" w:hAnsi="Times New Roman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unhideWhenUsed/>
    <w:rsid w:val="009A2FF1"/>
    <w:rPr>
      <w:rFonts w:ascii="Times New Roman" w:hAnsi="Times New Roman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26D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788</Characters>
  <Application>Microsoft Office Word</Application>
  <DocSecurity>4</DocSecurity>
  <Lines>6</Lines>
  <Paragraphs>1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la</dc:creator>
  <cp:lastModifiedBy>Annelies Verdoolaege</cp:lastModifiedBy>
  <cp:revision>2</cp:revision>
  <cp:lastPrinted>2013-05-08T09:18:00Z</cp:lastPrinted>
  <dcterms:created xsi:type="dcterms:W3CDTF">2023-09-20T20:21:00Z</dcterms:created>
  <dcterms:modified xsi:type="dcterms:W3CDTF">2023-09-20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5.2.1.7924</vt:lpwstr>
  </property>
</Properties>
</file>